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BB226A" w14:textId="5945A975" w:rsidR="00EA5878" w:rsidRDefault="00EA5878" w:rsidP="00EA5878">
      <w:pPr>
        <w:jc w:val="center"/>
        <w:rPr>
          <w:b/>
          <w:bCs/>
        </w:rPr>
      </w:pPr>
      <w:r>
        <w:rPr>
          <w:b/>
          <w:bCs/>
        </w:rPr>
        <w:t>EXERCISE 2.3</w:t>
      </w:r>
    </w:p>
    <w:p w14:paraId="6082C744" w14:textId="10333FB0" w:rsidR="009C29A9" w:rsidRDefault="009C29A9" w:rsidP="00EA5878">
      <w:pPr>
        <w:jc w:val="center"/>
        <w:rPr>
          <w:b/>
          <w:bCs/>
        </w:rPr>
      </w:pPr>
      <w:r>
        <w:rPr>
          <w:b/>
          <w:bCs/>
        </w:rPr>
        <w:t>RULES</w:t>
      </w:r>
    </w:p>
    <w:p w14:paraId="36A4F180" w14:textId="23CEC50D" w:rsidR="005041FB" w:rsidRPr="005041FB" w:rsidRDefault="005041FB" w:rsidP="009C29A9">
      <w:pPr>
        <w:rPr>
          <w:b/>
          <w:bCs/>
        </w:rPr>
      </w:pPr>
      <w:r>
        <w:rPr>
          <w:b/>
          <w:bCs/>
        </w:rPr>
        <w:t>MANTISSA</w:t>
      </w:r>
    </w:p>
    <w:p w14:paraId="0CD902BA" w14:textId="0AFA1283" w:rsidR="005041FB" w:rsidRDefault="005041FB" w:rsidP="009C29A9">
      <w:r>
        <w:t>Number After Decimal point is called Mantissa.</w:t>
      </w:r>
    </w:p>
    <w:p w14:paraId="5F6C47D0" w14:textId="47A800B8" w:rsidR="005041FB" w:rsidRPr="005041FB" w:rsidRDefault="005041FB" w:rsidP="009C29A9">
      <w:pPr>
        <w:rPr>
          <w:b/>
          <w:bCs/>
        </w:rPr>
      </w:pPr>
      <w:r>
        <w:rPr>
          <w:b/>
          <w:bCs/>
        </w:rPr>
        <w:t>CHARACTERISTICS</w:t>
      </w:r>
    </w:p>
    <w:p w14:paraId="191F02B4" w14:textId="7D52274E" w:rsidR="009C29A9" w:rsidRDefault="005041FB" w:rsidP="009C29A9">
      <w:r>
        <w:t xml:space="preserve">Number before Decimal point is called </w:t>
      </w:r>
      <w:r w:rsidR="009C29A9" w:rsidRPr="009C29A9">
        <w:t>Characteristics</w:t>
      </w:r>
      <w:r w:rsidR="003F12BA">
        <w:t>.</w:t>
      </w:r>
    </w:p>
    <w:p w14:paraId="53BAD40B" w14:textId="60E779A4" w:rsidR="00D777FA" w:rsidRDefault="00D777FA" w:rsidP="009C29A9">
      <w:r>
        <w:t>RULE: IF Before Decimal present any integer than we used technique (</w:t>
      </w:r>
      <w:proofErr w:type="spellStart"/>
      <w:r>
        <w:t>i</w:t>
      </w:r>
      <w:proofErr w:type="spellEnd"/>
      <w:r>
        <w:t>), (ii)</w:t>
      </w:r>
      <w:r w:rsidR="00932558">
        <w:t>, (iii) and (iv) questions</w:t>
      </w:r>
    </w:p>
    <w:p w14:paraId="2B3275D3" w14:textId="2D470164" w:rsidR="00932558" w:rsidRDefault="00932558" w:rsidP="009C29A9">
      <w:r>
        <w:t>RULE: If Before Decimal present only zero then we used below equation</w:t>
      </w:r>
    </w:p>
    <w:p w14:paraId="180D3006" w14:textId="1A88E23E" w:rsidR="00932558" w:rsidRDefault="00932558" w:rsidP="009C29A9">
      <w:r>
        <w:t>-(X+1)</w:t>
      </w:r>
    </w:p>
    <w:p w14:paraId="105C2B7C" w14:textId="7BA034B0" w:rsidR="00FB71B9" w:rsidRDefault="00FB71B9" w:rsidP="009C29A9">
      <w:r>
        <w:t>X</w:t>
      </w:r>
      <w:r>
        <w:tab/>
        <w:t>=</w:t>
      </w:r>
      <w:r>
        <w:tab/>
        <w:t xml:space="preserve">Zeros present after Decimal Like </w:t>
      </w:r>
      <w:proofErr w:type="gramStart"/>
      <w:r>
        <w:t>0.000998 ,</w:t>
      </w:r>
      <w:proofErr w:type="gramEnd"/>
      <w:r>
        <w:t xml:space="preserve"> So X =  3</w:t>
      </w:r>
    </w:p>
    <w:p w14:paraId="2865227A" w14:textId="5680F49A" w:rsidR="00FB71B9" w:rsidRDefault="00FB71B9" w:rsidP="009C29A9">
      <w:r>
        <w:t>Char</w:t>
      </w:r>
      <w:r w:rsidR="00554F2F">
        <w:t xml:space="preserve">acteristics </w:t>
      </w:r>
      <w:r w:rsidR="00554F2F">
        <w:tab/>
        <w:t>=</w:t>
      </w:r>
      <w:r w:rsidR="00554F2F">
        <w:tab/>
        <w:t>-(X+1)</w:t>
      </w:r>
      <w:r w:rsidR="00554F2F">
        <w:tab/>
      </w:r>
      <w:r w:rsidR="0075720E">
        <w:tab/>
      </w:r>
      <w:r w:rsidR="00554F2F">
        <w:t>=</w:t>
      </w:r>
      <w:r w:rsidR="00554F2F">
        <w:tab/>
        <w:t>-4</w:t>
      </w:r>
    </w:p>
    <w:p w14:paraId="4280D272" w14:textId="10FF4A5E" w:rsidR="00554F2F" w:rsidRDefault="00554F2F" w:rsidP="009C29A9">
      <w:r>
        <w:t>Mantissa</w:t>
      </w:r>
      <w:r>
        <w:tab/>
        <w:t>=</w:t>
      </w:r>
      <w:r>
        <w:tab/>
      </w:r>
      <w:proofErr w:type="gramStart"/>
      <w:r>
        <w:t>log(</w:t>
      </w:r>
      <w:proofErr w:type="gramEnd"/>
      <w:r>
        <w:t>998)</w:t>
      </w:r>
      <w:r w:rsidR="007843EA">
        <w:tab/>
        <w:t>=</w:t>
      </w:r>
      <w:r w:rsidR="007843EA">
        <w:tab/>
        <w:t>2.9991 = 0.9991</w:t>
      </w:r>
    </w:p>
    <w:p w14:paraId="57276574" w14:textId="043BECF4" w:rsidR="00E234F2" w:rsidRDefault="00E234F2" w:rsidP="009C29A9">
      <w:r>
        <w:t>Log a* b</w:t>
      </w:r>
      <w:r>
        <w:tab/>
        <w:t>=</w:t>
      </w:r>
      <w:r>
        <w:tab/>
      </w:r>
      <w:proofErr w:type="spellStart"/>
      <w:r>
        <w:t>loga</w:t>
      </w:r>
      <w:proofErr w:type="spellEnd"/>
      <w:r>
        <w:t xml:space="preserve"> + log b</w:t>
      </w:r>
    </w:p>
    <w:p w14:paraId="09FE116E" w14:textId="2C8E72BA" w:rsidR="00E234F2" w:rsidRDefault="00E234F2" w:rsidP="009C29A9">
      <w:r>
        <w:t>Log (a/b)</w:t>
      </w:r>
      <w:r>
        <w:tab/>
        <w:t>=</w:t>
      </w:r>
      <w:r>
        <w:tab/>
      </w:r>
      <w:proofErr w:type="spellStart"/>
      <w:r>
        <w:t>loga</w:t>
      </w:r>
      <w:proofErr w:type="spellEnd"/>
      <w:r>
        <w:t xml:space="preserve"> – </w:t>
      </w:r>
      <w:proofErr w:type="spellStart"/>
      <w:r>
        <w:t>logb</w:t>
      </w:r>
      <w:proofErr w:type="spellEnd"/>
    </w:p>
    <w:p w14:paraId="6FD423EE" w14:textId="387363E9" w:rsidR="00E234F2" w:rsidRDefault="00E234F2" w:rsidP="00E234F2">
      <w:r>
        <w:t>Log a</w:t>
      </w:r>
      <w:r>
        <w:rPr>
          <w:vertAlign w:val="superscript"/>
        </w:rPr>
        <w:t>b</w:t>
      </w:r>
      <w:r>
        <w:tab/>
      </w:r>
      <w:r>
        <w:tab/>
        <w:t>=</w:t>
      </w:r>
      <w:r>
        <w:tab/>
        <w:t>b Log a</w:t>
      </w:r>
    </w:p>
    <w:p w14:paraId="4EB877DC" w14:textId="7121A290" w:rsidR="00EA5878" w:rsidRPr="005110BD" w:rsidRDefault="005110BD" w:rsidP="00EA5878">
      <w:pPr>
        <w:rPr>
          <w:b/>
          <w:bCs/>
          <w:color w:val="FF0000"/>
        </w:rPr>
      </w:pPr>
      <w:r>
        <w:rPr>
          <w:b/>
          <w:bCs/>
          <w:color w:val="FF0000"/>
        </w:rPr>
        <w:t>1</w:t>
      </w:r>
      <w:r w:rsidR="00EA5878" w:rsidRPr="005110BD">
        <w:rPr>
          <w:b/>
          <w:bCs/>
          <w:color w:val="FF0000"/>
        </w:rPr>
        <w:t>.</w:t>
      </w:r>
      <w:r w:rsidR="00EA5878" w:rsidRPr="005110BD">
        <w:rPr>
          <w:b/>
          <w:bCs/>
          <w:color w:val="FF0000"/>
        </w:rPr>
        <w:tab/>
        <w:t>Find</w:t>
      </w:r>
      <w:r w:rsidR="006F65F1" w:rsidRPr="005110BD">
        <w:rPr>
          <w:b/>
          <w:bCs/>
          <w:color w:val="FF0000"/>
        </w:rPr>
        <w:t xml:space="preserve"> the characteristics and mantissa of the following Logarithm</w:t>
      </w:r>
    </w:p>
    <w:p w14:paraId="1713B1E4" w14:textId="30B6BAD0" w:rsidR="006F65F1" w:rsidRPr="003F2A20" w:rsidRDefault="006F65F1" w:rsidP="00EA5878">
      <w:pPr>
        <w:rPr>
          <w:b/>
          <w:bCs/>
          <w:color w:val="FF0000"/>
        </w:rPr>
      </w:pPr>
      <w:r w:rsidRPr="003F2A20">
        <w:rPr>
          <w:b/>
          <w:bCs/>
          <w:color w:val="FF0000"/>
        </w:rPr>
        <w:t>(</w:t>
      </w:r>
      <w:proofErr w:type="spellStart"/>
      <w:r w:rsidRPr="003F2A20">
        <w:rPr>
          <w:b/>
          <w:bCs/>
          <w:color w:val="FF0000"/>
        </w:rPr>
        <w:t>i</w:t>
      </w:r>
      <w:proofErr w:type="spellEnd"/>
      <w:r w:rsidRPr="003F2A20">
        <w:rPr>
          <w:b/>
          <w:bCs/>
          <w:color w:val="FF0000"/>
        </w:rPr>
        <w:t>)</w:t>
      </w:r>
      <w:r w:rsidRPr="003F2A20">
        <w:rPr>
          <w:b/>
          <w:bCs/>
          <w:color w:val="FF0000"/>
        </w:rPr>
        <w:tab/>
        <w:t>8</w:t>
      </w:r>
    </w:p>
    <w:p w14:paraId="6D2980F5" w14:textId="304A83BB" w:rsidR="006F65F1" w:rsidRDefault="006F65F1" w:rsidP="00EA5878">
      <w:pPr>
        <w:rPr>
          <w:b/>
          <w:bCs/>
        </w:rPr>
      </w:pPr>
      <w:r>
        <w:rPr>
          <w:b/>
          <w:bCs/>
        </w:rPr>
        <w:t>SOLUTION</w:t>
      </w:r>
    </w:p>
    <w:p w14:paraId="35AC7D11" w14:textId="4BDD8F79" w:rsidR="006F65F1" w:rsidRDefault="006F65F1" w:rsidP="006F65F1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FCFB5DC" wp14:editId="35CC9970">
            <wp:extent cx="5715000" cy="29718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D5FF6F" w14:textId="415B06E7" w:rsidR="006F65F1" w:rsidRDefault="00471FA4" w:rsidP="00471FA4">
      <w:pPr>
        <w:rPr>
          <w:b/>
          <w:bCs/>
        </w:rPr>
      </w:pPr>
      <w:r>
        <w:rPr>
          <w:b/>
          <w:bCs/>
        </w:rPr>
        <w:t xml:space="preserve">Characteristics </w:t>
      </w:r>
      <w:r>
        <w:rPr>
          <w:b/>
          <w:bCs/>
        </w:rPr>
        <w:tab/>
      </w:r>
      <w:r>
        <w:rPr>
          <w:b/>
          <w:bCs/>
        </w:rPr>
        <w:tab/>
        <w:t>=</w:t>
      </w:r>
      <w:r>
        <w:rPr>
          <w:b/>
          <w:bCs/>
        </w:rPr>
        <w:tab/>
        <w:t>0</w:t>
      </w:r>
    </w:p>
    <w:p w14:paraId="5C249AF7" w14:textId="16B1926F" w:rsidR="00471FA4" w:rsidRDefault="00471FA4" w:rsidP="00471FA4">
      <w:pPr>
        <w:rPr>
          <w:b/>
          <w:bCs/>
        </w:rPr>
      </w:pPr>
      <w:r>
        <w:rPr>
          <w:b/>
          <w:bCs/>
        </w:rPr>
        <w:t>Mantissa</w:t>
      </w:r>
      <w:r>
        <w:rPr>
          <w:b/>
          <w:bCs/>
        </w:rPr>
        <w:tab/>
      </w:r>
      <w:r>
        <w:rPr>
          <w:b/>
          <w:bCs/>
        </w:rPr>
        <w:tab/>
        <w:t>=</w:t>
      </w:r>
      <w:r>
        <w:rPr>
          <w:b/>
          <w:bCs/>
        </w:rPr>
        <w:tab/>
      </w:r>
      <w:r w:rsidR="009C29A9">
        <w:rPr>
          <w:b/>
          <w:bCs/>
        </w:rPr>
        <w:t>0.903</w:t>
      </w:r>
      <w:r w:rsidR="0014343A">
        <w:rPr>
          <w:b/>
          <w:bCs/>
        </w:rPr>
        <w:t>1</w:t>
      </w:r>
      <w:r w:rsidR="00033B31">
        <w:rPr>
          <w:b/>
          <w:bCs/>
        </w:rPr>
        <w:t xml:space="preserve"> -----------------Answer</w:t>
      </w:r>
    </w:p>
    <w:p w14:paraId="20626896" w14:textId="411B4AAD" w:rsidR="003F2A20" w:rsidRPr="003F2A20" w:rsidRDefault="003F2A20" w:rsidP="003F2A20">
      <w:pPr>
        <w:rPr>
          <w:b/>
          <w:bCs/>
          <w:color w:val="FF0000"/>
        </w:rPr>
      </w:pPr>
      <w:r w:rsidRPr="003F2A20">
        <w:rPr>
          <w:b/>
          <w:bCs/>
          <w:color w:val="FF0000"/>
        </w:rPr>
        <w:lastRenderedPageBreak/>
        <w:t>(i</w:t>
      </w:r>
      <w:r>
        <w:rPr>
          <w:b/>
          <w:bCs/>
          <w:color w:val="FF0000"/>
        </w:rPr>
        <w:t>i</w:t>
      </w:r>
      <w:r w:rsidRPr="003F2A20">
        <w:rPr>
          <w:b/>
          <w:bCs/>
          <w:color w:val="FF0000"/>
        </w:rPr>
        <w:t>)</w:t>
      </w:r>
      <w:r w:rsidRPr="003F2A20">
        <w:rPr>
          <w:b/>
          <w:bCs/>
          <w:color w:val="FF0000"/>
        </w:rPr>
        <w:tab/>
      </w:r>
      <w:r>
        <w:rPr>
          <w:b/>
          <w:bCs/>
          <w:color w:val="FF0000"/>
        </w:rPr>
        <w:t>5054</w:t>
      </w:r>
    </w:p>
    <w:p w14:paraId="7A530852" w14:textId="77777777" w:rsidR="003F2A20" w:rsidRDefault="003F2A20" w:rsidP="003F2A20">
      <w:pPr>
        <w:rPr>
          <w:b/>
          <w:bCs/>
        </w:rPr>
      </w:pPr>
      <w:r>
        <w:rPr>
          <w:b/>
          <w:bCs/>
        </w:rPr>
        <w:t>SOLUTION</w:t>
      </w:r>
    </w:p>
    <w:p w14:paraId="63D1CFF1" w14:textId="354B596F" w:rsidR="003F2A20" w:rsidRDefault="00033B31" w:rsidP="00471FA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E3C1FF5" wp14:editId="17152835">
            <wp:extent cx="5723255" cy="2743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EF520" w14:textId="2EDFFABE" w:rsidR="00033B31" w:rsidRDefault="00033B31" w:rsidP="00033B31">
      <w:pPr>
        <w:rPr>
          <w:b/>
          <w:bCs/>
        </w:rPr>
      </w:pPr>
      <w:r>
        <w:rPr>
          <w:b/>
          <w:bCs/>
        </w:rPr>
        <w:t xml:space="preserve">Characteristics </w:t>
      </w:r>
      <w:r>
        <w:rPr>
          <w:b/>
          <w:bCs/>
        </w:rPr>
        <w:tab/>
      </w:r>
      <w:r>
        <w:rPr>
          <w:b/>
          <w:bCs/>
        </w:rPr>
        <w:tab/>
        <w:t>=</w:t>
      </w:r>
      <w:r>
        <w:rPr>
          <w:b/>
          <w:bCs/>
        </w:rPr>
        <w:tab/>
        <w:t>3</w:t>
      </w:r>
    </w:p>
    <w:p w14:paraId="71C97B91" w14:textId="4028B310" w:rsidR="00033B31" w:rsidRDefault="00033B31">
      <w:pPr>
        <w:rPr>
          <w:b/>
          <w:bCs/>
        </w:rPr>
      </w:pPr>
      <w:r>
        <w:rPr>
          <w:b/>
          <w:bCs/>
        </w:rPr>
        <w:t>Mantissa</w:t>
      </w:r>
      <w:r>
        <w:rPr>
          <w:b/>
          <w:bCs/>
        </w:rPr>
        <w:tab/>
      </w:r>
      <w:r>
        <w:rPr>
          <w:b/>
          <w:bCs/>
        </w:rPr>
        <w:tab/>
        <w:t>=</w:t>
      </w:r>
      <w:r>
        <w:rPr>
          <w:b/>
          <w:bCs/>
        </w:rPr>
        <w:tab/>
        <w:t>0.7036------------------Answer</w:t>
      </w:r>
    </w:p>
    <w:p w14:paraId="0A1E69B2" w14:textId="7A546439" w:rsidR="00033B31" w:rsidRPr="003F2A20" w:rsidRDefault="00033B31" w:rsidP="00033B31">
      <w:pPr>
        <w:rPr>
          <w:b/>
          <w:bCs/>
          <w:color w:val="FF0000"/>
        </w:rPr>
      </w:pPr>
      <w:r w:rsidRPr="003F2A20">
        <w:rPr>
          <w:b/>
          <w:bCs/>
          <w:color w:val="FF0000"/>
        </w:rPr>
        <w:t>(i</w:t>
      </w:r>
      <w:r>
        <w:rPr>
          <w:b/>
          <w:bCs/>
          <w:color w:val="FF0000"/>
        </w:rPr>
        <w:t>ii</w:t>
      </w:r>
      <w:r w:rsidRPr="003F2A20">
        <w:rPr>
          <w:b/>
          <w:bCs/>
          <w:color w:val="FF0000"/>
        </w:rPr>
        <w:t>)</w:t>
      </w:r>
      <w:r w:rsidRPr="003F2A20">
        <w:rPr>
          <w:b/>
          <w:bCs/>
          <w:color w:val="FF0000"/>
        </w:rPr>
        <w:tab/>
      </w:r>
      <w:r>
        <w:rPr>
          <w:b/>
          <w:bCs/>
          <w:color w:val="FF0000"/>
        </w:rPr>
        <w:t>9.</w:t>
      </w:r>
      <w:r w:rsidR="004A004A">
        <w:rPr>
          <w:b/>
          <w:bCs/>
          <w:color w:val="FF0000"/>
        </w:rPr>
        <w:t>992</w:t>
      </w:r>
    </w:p>
    <w:p w14:paraId="4BC98058" w14:textId="77777777" w:rsidR="00033B31" w:rsidRDefault="00033B31" w:rsidP="00033B31">
      <w:pPr>
        <w:rPr>
          <w:b/>
          <w:bCs/>
        </w:rPr>
      </w:pPr>
      <w:r>
        <w:rPr>
          <w:b/>
          <w:bCs/>
        </w:rPr>
        <w:t>SOLUTION</w:t>
      </w:r>
    </w:p>
    <w:p w14:paraId="0C4D9008" w14:textId="0BF228A4" w:rsidR="00033B31" w:rsidRDefault="004A004A" w:rsidP="00033B31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1C45FB7" wp14:editId="7808FD81">
            <wp:extent cx="5723255" cy="27857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2785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B3124" w14:textId="1836DD9B" w:rsidR="00033B31" w:rsidRDefault="00033B31" w:rsidP="00033B31">
      <w:pPr>
        <w:rPr>
          <w:b/>
          <w:bCs/>
        </w:rPr>
      </w:pPr>
      <w:r>
        <w:rPr>
          <w:b/>
          <w:bCs/>
        </w:rPr>
        <w:t xml:space="preserve">Characteristics </w:t>
      </w:r>
      <w:r>
        <w:rPr>
          <w:b/>
          <w:bCs/>
        </w:rPr>
        <w:tab/>
      </w:r>
      <w:r>
        <w:rPr>
          <w:b/>
          <w:bCs/>
        </w:rPr>
        <w:tab/>
        <w:t>=</w:t>
      </w:r>
      <w:r>
        <w:rPr>
          <w:b/>
          <w:bCs/>
        </w:rPr>
        <w:tab/>
      </w:r>
      <w:r w:rsidR="004A004A">
        <w:rPr>
          <w:b/>
          <w:bCs/>
        </w:rPr>
        <w:t>0</w:t>
      </w:r>
    </w:p>
    <w:p w14:paraId="5AB8E853" w14:textId="533FFC22" w:rsidR="00033B31" w:rsidRDefault="00033B31" w:rsidP="00033B31">
      <w:pPr>
        <w:rPr>
          <w:b/>
          <w:bCs/>
        </w:rPr>
      </w:pPr>
      <w:r>
        <w:rPr>
          <w:b/>
          <w:bCs/>
        </w:rPr>
        <w:t>Mantissa</w:t>
      </w:r>
      <w:r>
        <w:rPr>
          <w:b/>
          <w:bCs/>
        </w:rPr>
        <w:tab/>
      </w:r>
      <w:r>
        <w:rPr>
          <w:b/>
          <w:bCs/>
        </w:rPr>
        <w:tab/>
        <w:t>=</w:t>
      </w:r>
      <w:r>
        <w:rPr>
          <w:b/>
          <w:bCs/>
        </w:rPr>
        <w:tab/>
        <w:t>0.</w:t>
      </w:r>
      <w:r w:rsidR="004A004A">
        <w:rPr>
          <w:b/>
          <w:bCs/>
        </w:rPr>
        <w:t>9997</w:t>
      </w:r>
      <w:r>
        <w:rPr>
          <w:b/>
          <w:bCs/>
        </w:rPr>
        <w:t>------------------Answer</w:t>
      </w:r>
    </w:p>
    <w:p w14:paraId="0B3A42B1" w14:textId="217A2283" w:rsidR="004A004A" w:rsidRPr="003F2A20" w:rsidRDefault="004A004A" w:rsidP="004A004A">
      <w:pPr>
        <w:rPr>
          <w:b/>
          <w:bCs/>
          <w:color w:val="FF0000"/>
        </w:rPr>
      </w:pPr>
      <w:r w:rsidRPr="003F2A20">
        <w:rPr>
          <w:b/>
          <w:bCs/>
          <w:color w:val="FF0000"/>
        </w:rPr>
        <w:t>(i</w:t>
      </w:r>
      <w:r>
        <w:rPr>
          <w:b/>
          <w:bCs/>
          <w:color w:val="FF0000"/>
        </w:rPr>
        <w:t>v</w:t>
      </w:r>
      <w:r w:rsidRPr="003F2A20">
        <w:rPr>
          <w:b/>
          <w:bCs/>
          <w:color w:val="FF0000"/>
        </w:rPr>
        <w:t>)</w:t>
      </w:r>
      <w:r w:rsidRPr="003F2A20">
        <w:rPr>
          <w:b/>
          <w:bCs/>
          <w:color w:val="FF0000"/>
        </w:rPr>
        <w:tab/>
      </w:r>
      <w:r w:rsidR="00E63A3F">
        <w:rPr>
          <w:b/>
          <w:bCs/>
          <w:color w:val="FF0000"/>
        </w:rPr>
        <w:t>765.3</w:t>
      </w:r>
    </w:p>
    <w:p w14:paraId="746A4E71" w14:textId="551D289C" w:rsidR="00033B31" w:rsidRDefault="004A004A" w:rsidP="004A004A">
      <w:pPr>
        <w:rPr>
          <w:b/>
          <w:bCs/>
        </w:rPr>
      </w:pPr>
      <w:r>
        <w:rPr>
          <w:b/>
          <w:bCs/>
        </w:rPr>
        <w:t>SOLUTION</w:t>
      </w:r>
    </w:p>
    <w:p w14:paraId="79A355C5" w14:textId="25CE3EF5" w:rsidR="00033B31" w:rsidRDefault="00E63A3F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718D864C" wp14:editId="575144FF">
            <wp:extent cx="5723255" cy="2531745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253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65AA2" w14:textId="19F549E4" w:rsidR="00E63A3F" w:rsidRDefault="00E63A3F" w:rsidP="00E63A3F">
      <w:pPr>
        <w:rPr>
          <w:b/>
          <w:bCs/>
        </w:rPr>
      </w:pPr>
      <w:r>
        <w:rPr>
          <w:b/>
          <w:bCs/>
        </w:rPr>
        <w:t xml:space="preserve">Characteristics </w:t>
      </w:r>
      <w:r>
        <w:rPr>
          <w:b/>
          <w:bCs/>
        </w:rPr>
        <w:tab/>
      </w:r>
      <w:r>
        <w:rPr>
          <w:b/>
          <w:bCs/>
        </w:rPr>
        <w:tab/>
        <w:t>=</w:t>
      </w:r>
      <w:r>
        <w:rPr>
          <w:b/>
          <w:bCs/>
        </w:rPr>
        <w:tab/>
        <w:t>2</w:t>
      </w:r>
    </w:p>
    <w:p w14:paraId="59AFAA3A" w14:textId="4985DC81" w:rsidR="00E63A3F" w:rsidRDefault="00E63A3F" w:rsidP="00E63A3F">
      <w:pPr>
        <w:rPr>
          <w:b/>
          <w:bCs/>
        </w:rPr>
      </w:pPr>
      <w:r>
        <w:rPr>
          <w:b/>
          <w:bCs/>
        </w:rPr>
        <w:t>Mantissa</w:t>
      </w:r>
      <w:r>
        <w:rPr>
          <w:b/>
          <w:bCs/>
        </w:rPr>
        <w:tab/>
      </w:r>
      <w:r>
        <w:rPr>
          <w:b/>
          <w:bCs/>
        </w:rPr>
        <w:tab/>
        <w:t>=</w:t>
      </w:r>
      <w:r>
        <w:rPr>
          <w:b/>
          <w:bCs/>
        </w:rPr>
        <w:tab/>
        <w:t>0.8839------------------Answer</w:t>
      </w:r>
    </w:p>
    <w:p w14:paraId="1924D3C0" w14:textId="288F320C" w:rsidR="0075720E" w:rsidRPr="003F2A20" w:rsidRDefault="0075720E" w:rsidP="0075720E">
      <w:pPr>
        <w:rPr>
          <w:b/>
          <w:bCs/>
          <w:color w:val="FF0000"/>
        </w:rPr>
      </w:pPr>
      <w:r w:rsidRPr="003F2A20">
        <w:rPr>
          <w:b/>
          <w:bCs/>
          <w:color w:val="FF0000"/>
        </w:rPr>
        <w:t>(</w:t>
      </w:r>
      <w:r>
        <w:rPr>
          <w:b/>
          <w:bCs/>
          <w:color w:val="FF0000"/>
        </w:rPr>
        <w:t>v</w:t>
      </w:r>
      <w:r w:rsidRPr="003F2A20">
        <w:rPr>
          <w:b/>
          <w:bCs/>
          <w:color w:val="FF0000"/>
        </w:rPr>
        <w:t>)</w:t>
      </w:r>
      <w:r w:rsidRPr="003F2A20">
        <w:rPr>
          <w:b/>
          <w:bCs/>
          <w:color w:val="FF0000"/>
        </w:rPr>
        <w:tab/>
      </w:r>
      <w:r>
        <w:rPr>
          <w:b/>
          <w:bCs/>
          <w:color w:val="FF0000"/>
        </w:rPr>
        <w:t>0.00</w:t>
      </w:r>
      <w:r w:rsidR="00E12B94">
        <w:rPr>
          <w:b/>
          <w:bCs/>
          <w:color w:val="FF0000"/>
        </w:rPr>
        <w:t>329</w:t>
      </w:r>
    </w:p>
    <w:p w14:paraId="34DC24B9" w14:textId="77777777" w:rsidR="0075720E" w:rsidRDefault="0075720E" w:rsidP="0075720E">
      <w:pPr>
        <w:rPr>
          <w:b/>
          <w:bCs/>
        </w:rPr>
      </w:pPr>
      <w:r>
        <w:rPr>
          <w:b/>
          <w:bCs/>
        </w:rPr>
        <w:t>SOLUTION</w:t>
      </w:r>
    </w:p>
    <w:p w14:paraId="690BD15C" w14:textId="77777777" w:rsidR="0075720E" w:rsidRDefault="0075720E" w:rsidP="0075720E">
      <w:r>
        <w:t>-(X+1)</w:t>
      </w:r>
    </w:p>
    <w:p w14:paraId="056B9AE8" w14:textId="66029FF5" w:rsidR="0075720E" w:rsidRDefault="0075720E" w:rsidP="0075720E">
      <w:r>
        <w:t>X</w:t>
      </w:r>
      <w:r>
        <w:tab/>
        <w:t>=</w:t>
      </w:r>
      <w:r>
        <w:tab/>
        <w:t xml:space="preserve">Zeros present after Decimal </w:t>
      </w:r>
      <w:proofErr w:type="gramStart"/>
      <w:r>
        <w:t xml:space="preserve">=  </w:t>
      </w:r>
      <w:r w:rsidR="00E12B94">
        <w:t>2</w:t>
      </w:r>
      <w:proofErr w:type="gramEnd"/>
    </w:p>
    <w:p w14:paraId="0C2259A7" w14:textId="1E1041F4" w:rsidR="0075720E" w:rsidRPr="006302AB" w:rsidRDefault="0075720E" w:rsidP="0075720E">
      <w:pPr>
        <w:rPr>
          <w:b/>
          <w:bCs/>
        </w:rPr>
      </w:pPr>
      <w:r w:rsidRPr="006302AB">
        <w:rPr>
          <w:b/>
          <w:bCs/>
        </w:rPr>
        <w:t xml:space="preserve">Characteristics </w:t>
      </w:r>
      <w:r w:rsidRPr="006302AB">
        <w:rPr>
          <w:b/>
          <w:bCs/>
        </w:rPr>
        <w:tab/>
        <w:t>=</w:t>
      </w:r>
      <w:r w:rsidRPr="006302AB">
        <w:rPr>
          <w:b/>
          <w:bCs/>
        </w:rPr>
        <w:tab/>
        <w:t>-(</w:t>
      </w:r>
      <w:r w:rsidR="00E12B94" w:rsidRPr="006302AB">
        <w:rPr>
          <w:b/>
          <w:bCs/>
        </w:rPr>
        <w:t>2</w:t>
      </w:r>
      <w:r w:rsidRPr="006302AB">
        <w:rPr>
          <w:b/>
          <w:bCs/>
        </w:rPr>
        <w:t>+1)</w:t>
      </w:r>
      <w:r w:rsidRPr="006302AB">
        <w:rPr>
          <w:b/>
          <w:bCs/>
        </w:rPr>
        <w:tab/>
      </w:r>
      <w:r w:rsidR="006302AB" w:rsidRPr="006302AB">
        <w:rPr>
          <w:b/>
          <w:bCs/>
        </w:rPr>
        <w:tab/>
      </w:r>
      <w:r w:rsidRPr="006302AB">
        <w:rPr>
          <w:b/>
          <w:bCs/>
        </w:rPr>
        <w:t>=</w:t>
      </w:r>
      <w:r w:rsidRPr="006302AB">
        <w:rPr>
          <w:b/>
          <w:bCs/>
        </w:rPr>
        <w:tab/>
        <w:t>-</w:t>
      </w:r>
      <w:r w:rsidR="00E12B94" w:rsidRPr="006302AB">
        <w:rPr>
          <w:b/>
          <w:bCs/>
        </w:rPr>
        <w:t>3</w:t>
      </w:r>
    </w:p>
    <w:p w14:paraId="6A53927B" w14:textId="42ECDBB5" w:rsidR="006302AB" w:rsidRPr="006302AB" w:rsidRDefault="0075720E" w:rsidP="0075720E">
      <w:pPr>
        <w:rPr>
          <w:b/>
          <w:bCs/>
        </w:rPr>
      </w:pPr>
      <w:r w:rsidRPr="006302AB">
        <w:rPr>
          <w:b/>
          <w:bCs/>
        </w:rPr>
        <w:t>Mantissa</w:t>
      </w:r>
      <w:r w:rsidRPr="006302AB">
        <w:rPr>
          <w:b/>
          <w:bCs/>
        </w:rPr>
        <w:tab/>
        <w:t>=</w:t>
      </w:r>
      <w:r w:rsidRPr="006302AB">
        <w:rPr>
          <w:b/>
          <w:bCs/>
        </w:rPr>
        <w:tab/>
      </w:r>
      <w:proofErr w:type="gramStart"/>
      <w:r w:rsidRPr="006302AB">
        <w:rPr>
          <w:b/>
          <w:bCs/>
        </w:rPr>
        <w:t>log(</w:t>
      </w:r>
      <w:proofErr w:type="gramEnd"/>
      <w:r w:rsidR="00E12B94" w:rsidRPr="006302AB">
        <w:rPr>
          <w:b/>
          <w:bCs/>
        </w:rPr>
        <w:t>329</w:t>
      </w:r>
      <w:r w:rsidR="006302AB" w:rsidRPr="006302AB">
        <w:rPr>
          <w:b/>
          <w:bCs/>
        </w:rPr>
        <w:t>)</w:t>
      </w:r>
      <w:r w:rsidR="006302AB" w:rsidRPr="006302AB">
        <w:rPr>
          <w:b/>
          <w:bCs/>
        </w:rPr>
        <w:tab/>
        <w:t>=</w:t>
      </w:r>
      <w:r w:rsidR="006302AB" w:rsidRPr="006302AB">
        <w:rPr>
          <w:b/>
          <w:bCs/>
        </w:rPr>
        <w:tab/>
        <w:t>2.5172</w:t>
      </w:r>
      <w:r w:rsidR="006302AB" w:rsidRPr="006302AB">
        <w:rPr>
          <w:b/>
          <w:bCs/>
        </w:rPr>
        <w:tab/>
        <w:t>=</w:t>
      </w:r>
      <w:r w:rsidR="006302AB" w:rsidRPr="006302AB">
        <w:rPr>
          <w:b/>
          <w:bCs/>
        </w:rPr>
        <w:tab/>
        <w:t>0.5172 --------Answer</w:t>
      </w:r>
    </w:p>
    <w:p w14:paraId="1D7E66BA" w14:textId="67BE466A" w:rsidR="006302AB" w:rsidRDefault="006302AB" w:rsidP="0075720E">
      <w:r>
        <w:rPr>
          <w:noProof/>
        </w:rPr>
        <w:drawing>
          <wp:inline distT="0" distB="0" distL="0" distR="0" wp14:anchorId="17157BA5" wp14:editId="4518E963">
            <wp:extent cx="5723255" cy="270954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270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C7284" w14:textId="77777777" w:rsidR="00FC24A5" w:rsidRDefault="00FC24A5" w:rsidP="00910BC7">
      <w:pPr>
        <w:rPr>
          <w:b/>
          <w:bCs/>
          <w:color w:val="FF0000"/>
        </w:rPr>
      </w:pPr>
    </w:p>
    <w:p w14:paraId="541A7553" w14:textId="77777777" w:rsidR="00FC24A5" w:rsidRDefault="00FC24A5" w:rsidP="00910BC7">
      <w:pPr>
        <w:rPr>
          <w:b/>
          <w:bCs/>
          <w:color w:val="FF0000"/>
        </w:rPr>
      </w:pPr>
    </w:p>
    <w:p w14:paraId="0F87ADA6" w14:textId="77777777" w:rsidR="00FC24A5" w:rsidRDefault="00FC24A5" w:rsidP="00910BC7">
      <w:pPr>
        <w:rPr>
          <w:b/>
          <w:bCs/>
          <w:color w:val="FF0000"/>
        </w:rPr>
      </w:pPr>
    </w:p>
    <w:p w14:paraId="7B25235A" w14:textId="77777777" w:rsidR="00FC24A5" w:rsidRDefault="00FC24A5" w:rsidP="00910BC7">
      <w:pPr>
        <w:rPr>
          <w:b/>
          <w:bCs/>
          <w:color w:val="FF0000"/>
        </w:rPr>
      </w:pPr>
    </w:p>
    <w:p w14:paraId="3202455E" w14:textId="631D6E81" w:rsidR="00910BC7" w:rsidRPr="003F2A20" w:rsidRDefault="00910BC7" w:rsidP="00910BC7">
      <w:pPr>
        <w:rPr>
          <w:b/>
          <w:bCs/>
          <w:color w:val="FF0000"/>
        </w:rPr>
      </w:pPr>
      <w:r w:rsidRPr="003F2A20">
        <w:rPr>
          <w:b/>
          <w:bCs/>
          <w:color w:val="FF0000"/>
        </w:rPr>
        <w:lastRenderedPageBreak/>
        <w:t>(</w:t>
      </w:r>
      <w:r>
        <w:rPr>
          <w:b/>
          <w:bCs/>
          <w:color w:val="FF0000"/>
        </w:rPr>
        <w:t>vi</w:t>
      </w:r>
      <w:r w:rsidRPr="003F2A20">
        <w:rPr>
          <w:b/>
          <w:bCs/>
          <w:color w:val="FF0000"/>
        </w:rPr>
        <w:t>)</w:t>
      </w:r>
      <w:r w:rsidRPr="003F2A20">
        <w:rPr>
          <w:b/>
          <w:bCs/>
          <w:color w:val="FF0000"/>
        </w:rPr>
        <w:tab/>
      </w:r>
      <w:r>
        <w:rPr>
          <w:b/>
          <w:bCs/>
          <w:color w:val="FF0000"/>
        </w:rPr>
        <w:t>0.0000</w:t>
      </w:r>
      <w:r w:rsidR="00C51E87">
        <w:rPr>
          <w:b/>
          <w:bCs/>
          <w:color w:val="FF0000"/>
        </w:rPr>
        <w:t>300</w:t>
      </w:r>
    </w:p>
    <w:p w14:paraId="1C2C009E" w14:textId="77777777" w:rsidR="00910BC7" w:rsidRDefault="00910BC7" w:rsidP="00910BC7">
      <w:pPr>
        <w:rPr>
          <w:b/>
          <w:bCs/>
        </w:rPr>
      </w:pPr>
      <w:r>
        <w:rPr>
          <w:b/>
          <w:bCs/>
        </w:rPr>
        <w:t>SOLUTION</w:t>
      </w:r>
    </w:p>
    <w:p w14:paraId="5F205C3A" w14:textId="77777777" w:rsidR="00910BC7" w:rsidRDefault="00910BC7" w:rsidP="00910BC7">
      <w:r>
        <w:t>-(X+1)</w:t>
      </w:r>
    </w:p>
    <w:p w14:paraId="777F0B10" w14:textId="22CD48F0" w:rsidR="00910BC7" w:rsidRDefault="00910BC7" w:rsidP="00910BC7">
      <w:r>
        <w:t>X</w:t>
      </w:r>
      <w:r>
        <w:tab/>
        <w:t>=</w:t>
      </w:r>
      <w:r>
        <w:tab/>
        <w:t xml:space="preserve">Zeros present after Decimal </w:t>
      </w:r>
      <w:proofErr w:type="gramStart"/>
      <w:r>
        <w:t xml:space="preserve">=  </w:t>
      </w:r>
      <w:r w:rsidR="0046713C">
        <w:t>4</w:t>
      </w:r>
      <w:proofErr w:type="gramEnd"/>
    </w:p>
    <w:p w14:paraId="5FD85787" w14:textId="4EE69CCF" w:rsidR="00910BC7" w:rsidRPr="006302AB" w:rsidRDefault="00910BC7" w:rsidP="00910BC7">
      <w:pPr>
        <w:rPr>
          <w:b/>
          <w:bCs/>
        </w:rPr>
      </w:pPr>
      <w:r w:rsidRPr="006302AB">
        <w:rPr>
          <w:b/>
          <w:bCs/>
        </w:rPr>
        <w:t xml:space="preserve">Characteristics </w:t>
      </w:r>
      <w:r w:rsidRPr="006302AB">
        <w:rPr>
          <w:b/>
          <w:bCs/>
        </w:rPr>
        <w:tab/>
        <w:t>=</w:t>
      </w:r>
      <w:r w:rsidRPr="006302AB">
        <w:rPr>
          <w:b/>
          <w:bCs/>
        </w:rPr>
        <w:tab/>
        <w:t>-(</w:t>
      </w:r>
      <w:r w:rsidR="0046713C">
        <w:rPr>
          <w:b/>
          <w:bCs/>
        </w:rPr>
        <w:t>4</w:t>
      </w:r>
      <w:r w:rsidRPr="006302AB">
        <w:rPr>
          <w:b/>
          <w:bCs/>
        </w:rPr>
        <w:t>+1)</w:t>
      </w:r>
      <w:r w:rsidRPr="006302AB">
        <w:rPr>
          <w:b/>
          <w:bCs/>
        </w:rPr>
        <w:tab/>
      </w:r>
      <w:r w:rsidRPr="006302AB">
        <w:rPr>
          <w:b/>
          <w:bCs/>
        </w:rPr>
        <w:tab/>
        <w:t>=</w:t>
      </w:r>
      <w:r w:rsidRPr="006302AB">
        <w:rPr>
          <w:b/>
          <w:bCs/>
        </w:rPr>
        <w:tab/>
        <w:t>-</w:t>
      </w:r>
      <w:r w:rsidR="0046713C">
        <w:rPr>
          <w:b/>
          <w:bCs/>
        </w:rPr>
        <w:t>5</w:t>
      </w:r>
    </w:p>
    <w:p w14:paraId="09A2B37B" w14:textId="33E48428" w:rsidR="00910BC7" w:rsidRPr="006302AB" w:rsidRDefault="00910BC7" w:rsidP="00910BC7">
      <w:pPr>
        <w:rPr>
          <w:b/>
          <w:bCs/>
        </w:rPr>
      </w:pPr>
      <w:r w:rsidRPr="006302AB">
        <w:rPr>
          <w:b/>
          <w:bCs/>
        </w:rPr>
        <w:t>Mantissa</w:t>
      </w:r>
      <w:r w:rsidRPr="006302AB">
        <w:rPr>
          <w:b/>
          <w:bCs/>
        </w:rPr>
        <w:tab/>
        <w:t>=</w:t>
      </w:r>
      <w:r w:rsidRPr="006302AB">
        <w:rPr>
          <w:b/>
          <w:bCs/>
        </w:rPr>
        <w:tab/>
      </w:r>
      <w:proofErr w:type="gramStart"/>
      <w:r w:rsidRPr="006302AB">
        <w:rPr>
          <w:b/>
          <w:bCs/>
        </w:rPr>
        <w:t>log(</w:t>
      </w:r>
      <w:proofErr w:type="gramEnd"/>
      <w:r w:rsidR="005110BD">
        <w:rPr>
          <w:b/>
          <w:bCs/>
        </w:rPr>
        <w:t>300</w:t>
      </w:r>
      <w:r w:rsidRPr="006302AB">
        <w:rPr>
          <w:b/>
          <w:bCs/>
        </w:rPr>
        <w:t>)</w:t>
      </w:r>
      <w:r w:rsidRPr="006302AB">
        <w:rPr>
          <w:b/>
          <w:bCs/>
        </w:rPr>
        <w:tab/>
        <w:t>=</w:t>
      </w:r>
      <w:r w:rsidRPr="006302AB">
        <w:rPr>
          <w:b/>
          <w:bCs/>
        </w:rPr>
        <w:tab/>
        <w:t>2.</w:t>
      </w:r>
      <w:r w:rsidR="005110BD">
        <w:rPr>
          <w:b/>
          <w:bCs/>
        </w:rPr>
        <w:t>4771</w:t>
      </w:r>
      <w:r w:rsidRPr="006302AB">
        <w:rPr>
          <w:b/>
          <w:bCs/>
        </w:rPr>
        <w:tab/>
        <w:t>=</w:t>
      </w:r>
      <w:r w:rsidRPr="006302AB">
        <w:rPr>
          <w:b/>
          <w:bCs/>
        </w:rPr>
        <w:tab/>
        <w:t>0.</w:t>
      </w:r>
      <w:r w:rsidR="005110BD">
        <w:rPr>
          <w:b/>
          <w:bCs/>
        </w:rPr>
        <w:t>4771</w:t>
      </w:r>
      <w:r w:rsidRPr="006302AB">
        <w:rPr>
          <w:b/>
          <w:bCs/>
        </w:rPr>
        <w:t xml:space="preserve"> --------Answer</w:t>
      </w:r>
    </w:p>
    <w:p w14:paraId="41CC3C91" w14:textId="32665B09" w:rsidR="00910BC7" w:rsidRDefault="005110BD" w:rsidP="00910BC7">
      <w:r>
        <w:rPr>
          <w:noProof/>
        </w:rPr>
        <w:drawing>
          <wp:inline distT="0" distB="0" distL="0" distR="0" wp14:anchorId="793E8EE9" wp14:editId="7D0FA538">
            <wp:extent cx="5723255" cy="286194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286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F3154" w14:textId="34DA6B55" w:rsidR="005110BD" w:rsidRDefault="005110BD" w:rsidP="00910BC7"/>
    <w:p w14:paraId="3A545B0B" w14:textId="5135938E" w:rsidR="0091749B" w:rsidRDefault="0091749B" w:rsidP="00910BC7"/>
    <w:p w14:paraId="0F6A9145" w14:textId="0653C003" w:rsidR="0091749B" w:rsidRDefault="0091749B" w:rsidP="00910BC7"/>
    <w:p w14:paraId="55F9F28E" w14:textId="70DB05A7" w:rsidR="0091749B" w:rsidRDefault="0091749B" w:rsidP="00910BC7"/>
    <w:p w14:paraId="1D74D03B" w14:textId="256524F4" w:rsidR="0091749B" w:rsidRDefault="0091749B" w:rsidP="00910BC7"/>
    <w:p w14:paraId="34475CFD" w14:textId="30C7202A" w:rsidR="0091749B" w:rsidRDefault="0091749B" w:rsidP="00910BC7"/>
    <w:p w14:paraId="6229C552" w14:textId="7783C15D" w:rsidR="0091749B" w:rsidRDefault="0091749B" w:rsidP="00910BC7"/>
    <w:p w14:paraId="149E002D" w14:textId="0C798DB3" w:rsidR="0091749B" w:rsidRDefault="0091749B" w:rsidP="00910BC7"/>
    <w:p w14:paraId="2E3DCD37" w14:textId="13F691DF" w:rsidR="0091749B" w:rsidRDefault="0091749B" w:rsidP="00910BC7"/>
    <w:p w14:paraId="7546D826" w14:textId="39DF163A" w:rsidR="0091749B" w:rsidRDefault="0091749B" w:rsidP="00910BC7"/>
    <w:p w14:paraId="3E64829E" w14:textId="30F3AF2E" w:rsidR="0091749B" w:rsidRDefault="0091749B" w:rsidP="00910BC7"/>
    <w:p w14:paraId="0F945201" w14:textId="481A9F1E" w:rsidR="0091749B" w:rsidRDefault="0091749B" w:rsidP="00910BC7"/>
    <w:p w14:paraId="405728ED" w14:textId="6AC9DC91" w:rsidR="0091749B" w:rsidRDefault="0091749B" w:rsidP="00910BC7"/>
    <w:p w14:paraId="5D1FAA06" w14:textId="22CA920E" w:rsidR="0091749B" w:rsidRDefault="0091749B" w:rsidP="00910BC7"/>
    <w:p w14:paraId="5051EFD0" w14:textId="77777777" w:rsidR="0091749B" w:rsidRDefault="0091749B" w:rsidP="00910BC7"/>
    <w:p w14:paraId="2FD7B0E5" w14:textId="1D4DF407" w:rsidR="004F4F8D" w:rsidRDefault="005110BD" w:rsidP="005110BD">
      <w:pPr>
        <w:rPr>
          <w:b/>
          <w:bCs/>
          <w:color w:val="FF0000"/>
        </w:rPr>
      </w:pPr>
      <w:r w:rsidRPr="005110BD">
        <w:rPr>
          <w:b/>
          <w:bCs/>
          <w:color w:val="FF0000"/>
        </w:rPr>
        <w:lastRenderedPageBreak/>
        <w:t>2.</w:t>
      </w:r>
      <w:r w:rsidRPr="005110BD">
        <w:rPr>
          <w:b/>
          <w:bCs/>
          <w:color w:val="FF0000"/>
        </w:rPr>
        <w:tab/>
        <w:t xml:space="preserve">Find the </w:t>
      </w:r>
      <w:r w:rsidR="004F4F8D">
        <w:rPr>
          <w:b/>
          <w:bCs/>
          <w:color w:val="FF0000"/>
        </w:rPr>
        <w:t>logarithms of the following numbers.</w:t>
      </w:r>
    </w:p>
    <w:p w14:paraId="529765B4" w14:textId="22589DDA" w:rsidR="004F4F8D" w:rsidRDefault="004F4F8D" w:rsidP="005110BD">
      <w:pPr>
        <w:rPr>
          <w:b/>
          <w:bCs/>
          <w:color w:val="FF0000"/>
        </w:rPr>
      </w:pPr>
      <w:r>
        <w:rPr>
          <w:b/>
          <w:bCs/>
          <w:color w:val="FF0000"/>
        </w:rPr>
        <w:t>IS LOG TABLE MEN HUM SIRAF 4 DIGIT TAK VALUE LEA SAKTEA HEN</w:t>
      </w:r>
      <w:r w:rsidR="00C93120">
        <w:rPr>
          <w:b/>
          <w:bCs/>
          <w:color w:val="FF0000"/>
        </w:rPr>
        <w:t>.</w:t>
      </w:r>
    </w:p>
    <w:p w14:paraId="3CAC8A10" w14:textId="2421CBA6" w:rsidR="00C93120" w:rsidRDefault="00C93120" w:rsidP="005110BD">
      <w:pPr>
        <w:rPr>
          <w:b/>
          <w:bCs/>
          <w:color w:val="FF0000"/>
        </w:rPr>
      </w:pPr>
      <w:r>
        <w:rPr>
          <w:b/>
          <w:bCs/>
          <w:color w:val="FF0000"/>
        </w:rPr>
        <w:t>AGAR NUMBER 4 DIGIT SEA KUM KA HEA TOO HUM APNEA TARAF SEA ZEROS ADD KERKEA 4 DIGIT KA BANA DEEN GEA</w:t>
      </w:r>
    </w:p>
    <w:p w14:paraId="5FD618E7" w14:textId="169CED72" w:rsidR="005110BD" w:rsidRPr="003F2A20" w:rsidRDefault="005110BD" w:rsidP="005110BD">
      <w:pPr>
        <w:rPr>
          <w:b/>
          <w:bCs/>
          <w:color w:val="FF0000"/>
        </w:rPr>
      </w:pPr>
      <w:r w:rsidRPr="003F2A20">
        <w:rPr>
          <w:b/>
          <w:bCs/>
          <w:color w:val="FF0000"/>
        </w:rPr>
        <w:t>(</w:t>
      </w:r>
      <w:proofErr w:type="spellStart"/>
      <w:r w:rsidRPr="003F2A20">
        <w:rPr>
          <w:b/>
          <w:bCs/>
          <w:color w:val="FF0000"/>
        </w:rPr>
        <w:t>i</w:t>
      </w:r>
      <w:proofErr w:type="spellEnd"/>
      <w:r w:rsidRPr="003F2A20">
        <w:rPr>
          <w:b/>
          <w:bCs/>
          <w:color w:val="FF0000"/>
        </w:rPr>
        <w:t>)</w:t>
      </w:r>
      <w:r w:rsidRPr="003F2A20">
        <w:rPr>
          <w:b/>
          <w:bCs/>
          <w:color w:val="FF0000"/>
        </w:rPr>
        <w:tab/>
      </w:r>
      <w:r w:rsidR="004F4F8D">
        <w:rPr>
          <w:b/>
          <w:bCs/>
          <w:color w:val="FF0000"/>
        </w:rPr>
        <w:t>9</w:t>
      </w:r>
    </w:p>
    <w:p w14:paraId="3C7654FE" w14:textId="06C39097" w:rsidR="00623A89" w:rsidRDefault="00623A89" w:rsidP="00623A89">
      <w:r>
        <w:t>SOLUTION</w:t>
      </w:r>
    </w:p>
    <w:p w14:paraId="178EAB87" w14:textId="28CB027A" w:rsidR="00623A89" w:rsidRDefault="00623A89" w:rsidP="00623A89">
      <w:r>
        <w:t xml:space="preserve">9 = 9.0 </w:t>
      </w:r>
    </w:p>
    <w:p w14:paraId="22A7602E" w14:textId="74DAC149" w:rsidR="00623A89" w:rsidRDefault="00623A89" w:rsidP="00623A89">
      <w:r>
        <w:t>Numbers Before Decimal</w:t>
      </w:r>
      <w:r>
        <w:tab/>
        <w:t>=</w:t>
      </w:r>
      <w:r>
        <w:tab/>
        <w:t>D</w:t>
      </w:r>
      <w:r>
        <w:tab/>
        <w:t>=</w:t>
      </w:r>
      <w:r>
        <w:tab/>
        <w:t>1</w:t>
      </w:r>
    </w:p>
    <w:p w14:paraId="0A217844" w14:textId="44D92157" w:rsidR="00623A89" w:rsidRDefault="00623A89" w:rsidP="00623A89">
      <w:r>
        <w:t>Number</w:t>
      </w:r>
      <w:r>
        <w:tab/>
      </w:r>
      <w:r>
        <w:tab/>
      </w:r>
      <w:r>
        <w:tab/>
        <w:t>=</w:t>
      </w:r>
      <w:r>
        <w:tab/>
        <w:t>N</w:t>
      </w:r>
      <w:r>
        <w:tab/>
        <w:t>=</w:t>
      </w:r>
      <w:r>
        <w:tab/>
        <w:t>D-1</w:t>
      </w:r>
      <w:r>
        <w:tab/>
        <w:t>=</w:t>
      </w:r>
      <w:r>
        <w:tab/>
        <w:t>1-1</w:t>
      </w:r>
      <w:r>
        <w:tab/>
        <w:t>=</w:t>
      </w:r>
      <w:r>
        <w:tab/>
        <w:t>0</w:t>
      </w:r>
    </w:p>
    <w:p w14:paraId="410F7AFB" w14:textId="2C01B146" w:rsidR="00623A89" w:rsidRDefault="00623A89" w:rsidP="00623A89">
      <w:r>
        <w:t xml:space="preserve">Let x = </w:t>
      </w:r>
      <w:r w:rsidR="00024EDC">
        <w:t>9</w:t>
      </w:r>
    </w:p>
    <w:p w14:paraId="09EDC475" w14:textId="77777777" w:rsidR="00623A89" w:rsidRDefault="00623A89" w:rsidP="00623A89">
      <w:r>
        <w:t>Taking log on both sides</w:t>
      </w:r>
    </w:p>
    <w:p w14:paraId="019664BF" w14:textId="3C89819F" w:rsidR="00623A89" w:rsidRDefault="00623A89" w:rsidP="00623A89">
      <w:r>
        <w:t>Log x</w:t>
      </w:r>
      <w:r>
        <w:tab/>
        <w:t>=</w:t>
      </w:r>
      <w:r>
        <w:tab/>
      </w:r>
      <w:proofErr w:type="gramStart"/>
      <w:r>
        <w:t>log(</w:t>
      </w:r>
      <w:proofErr w:type="gramEnd"/>
      <w:r w:rsidR="00024EDC">
        <w:t>9</w:t>
      </w:r>
      <w:r>
        <w:t>)</w:t>
      </w:r>
      <w:r w:rsidR="00024EDC">
        <w:t>, here is rule to find the log, we required 4 digit</w:t>
      </w:r>
    </w:p>
    <w:p w14:paraId="023E83DC" w14:textId="6AE77E32" w:rsidR="00024EDC" w:rsidRDefault="00024EDC" w:rsidP="00623A89">
      <w:r>
        <w:t>Log x</w:t>
      </w:r>
      <w:r>
        <w:tab/>
        <w:t>=</w:t>
      </w:r>
      <w:r>
        <w:tab/>
      </w:r>
      <w:proofErr w:type="gramStart"/>
      <w:r>
        <w:t>log(</w:t>
      </w:r>
      <w:proofErr w:type="gramEnd"/>
      <w:r>
        <w:t>9.000)</w:t>
      </w:r>
    </w:p>
    <w:p w14:paraId="01A39542" w14:textId="6F3757F8" w:rsidR="00623A89" w:rsidRDefault="00623A89" w:rsidP="00623A89">
      <w:r>
        <w:t>Log x</w:t>
      </w:r>
      <w:r>
        <w:tab/>
        <w:t>=</w:t>
      </w:r>
      <w:r>
        <w:tab/>
        <w:t>N.</w:t>
      </w:r>
      <w:r>
        <w:tab/>
      </w:r>
      <w:r w:rsidR="00C066AC">
        <w:t>90</w:t>
      </w:r>
      <w:r w:rsidR="00C066AC">
        <w:tab/>
        <w:t>0</w:t>
      </w:r>
      <w:r w:rsidR="00C066AC">
        <w:tab/>
        <w:t>0</w:t>
      </w:r>
    </w:p>
    <w:p w14:paraId="7BA1BC59" w14:textId="1183F283" w:rsidR="00623A89" w:rsidRDefault="00623A89" w:rsidP="00623A89">
      <w:r>
        <w:t>Log x</w:t>
      </w:r>
      <w:r>
        <w:tab/>
        <w:t>=</w:t>
      </w:r>
      <w:r>
        <w:tab/>
      </w:r>
      <w:r w:rsidR="00C066AC">
        <w:t>0</w:t>
      </w:r>
      <w:r>
        <w:t>.</w:t>
      </w:r>
      <w:r>
        <w:tab/>
      </w:r>
      <w:r w:rsidR="005C32EC">
        <w:t>(</w:t>
      </w:r>
      <w:r w:rsidR="00C066AC">
        <w:t>9542</w:t>
      </w:r>
      <w:r w:rsidR="005C32EC">
        <w:t>+0)</w:t>
      </w:r>
      <w:r>
        <w:tab/>
        <w:t>=</w:t>
      </w:r>
      <w:r>
        <w:tab/>
      </w:r>
      <w:r w:rsidR="005C32EC">
        <w:t>0</w:t>
      </w:r>
      <w:r>
        <w:t>.</w:t>
      </w:r>
      <w:r w:rsidR="005C32EC">
        <w:t>9542------</w:t>
      </w:r>
      <w:r>
        <w:t xml:space="preserve"> ----- Answer</w:t>
      </w:r>
    </w:p>
    <w:p w14:paraId="4CF74101" w14:textId="57F11CDC" w:rsidR="00176F86" w:rsidRDefault="00176F86" w:rsidP="00910BC7">
      <w:r>
        <w:rPr>
          <w:noProof/>
        </w:rPr>
        <w:drawing>
          <wp:inline distT="0" distB="0" distL="0" distR="0" wp14:anchorId="46313A90" wp14:editId="7D58E8A5">
            <wp:extent cx="5731510" cy="275145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51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795B6" w14:textId="77777777" w:rsidR="008B7438" w:rsidRDefault="008B7438" w:rsidP="00BB59C2">
      <w:pPr>
        <w:rPr>
          <w:b/>
          <w:bCs/>
          <w:color w:val="FF0000"/>
        </w:rPr>
      </w:pPr>
    </w:p>
    <w:p w14:paraId="59BEE095" w14:textId="77777777" w:rsidR="008B7438" w:rsidRDefault="008B7438" w:rsidP="00BB59C2">
      <w:pPr>
        <w:rPr>
          <w:b/>
          <w:bCs/>
          <w:color w:val="FF0000"/>
        </w:rPr>
      </w:pPr>
    </w:p>
    <w:p w14:paraId="35D9073E" w14:textId="77777777" w:rsidR="008B7438" w:rsidRDefault="008B7438" w:rsidP="00BB59C2">
      <w:pPr>
        <w:rPr>
          <w:b/>
          <w:bCs/>
          <w:color w:val="FF0000"/>
        </w:rPr>
      </w:pPr>
    </w:p>
    <w:p w14:paraId="771208D1" w14:textId="77777777" w:rsidR="008B7438" w:rsidRDefault="008B7438" w:rsidP="00BB59C2">
      <w:pPr>
        <w:rPr>
          <w:b/>
          <w:bCs/>
          <w:color w:val="FF0000"/>
        </w:rPr>
      </w:pPr>
    </w:p>
    <w:p w14:paraId="4F7F82BD" w14:textId="77777777" w:rsidR="008B7438" w:rsidRDefault="008B7438" w:rsidP="00BB59C2">
      <w:pPr>
        <w:rPr>
          <w:b/>
          <w:bCs/>
          <w:color w:val="FF0000"/>
        </w:rPr>
      </w:pPr>
    </w:p>
    <w:p w14:paraId="24E18993" w14:textId="77777777" w:rsidR="008B7438" w:rsidRDefault="008B7438" w:rsidP="00BB59C2">
      <w:pPr>
        <w:rPr>
          <w:b/>
          <w:bCs/>
          <w:color w:val="FF0000"/>
        </w:rPr>
      </w:pPr>
    </w:p>
    <w:p w14:paraId="14BEC841" w14:textId="69C77BB4" w:rsidR="00BB59C2" w:rsidRPr="003F2A20" w:rsidRDefault="00BB59C2" w:rsidP="00BB59C2">
      <w:pPr>
        <w:rPr>
          <w:b/>
          <w:bCs/>
          <w:color w:val="FF0000"/>
        </w:rPr>
      </w:pPr>
      <w:r w:rsidRPr="003F2A20">
        <w:rPr>
          <w:b/>
          <w:bCs/>
          <w:color w:val="FF0000"/>
        </w:rPr>
        <w:lastRenderedPageBreak/>
        <w:t>(i</w:t>
      </w:r>
      <w:r w:rsidR="000F2922">
        <w:rPr>
          <w:b/>
          <w:bCs/>
          <w:color w:val="FF0000"/>
        </w:rPr>
        <w:t>i</w:t>
      </w:r>
      <w:r w:rsidRPr="003F2A20">
        <w:rPr>
          <w:b/>
          <w:bCs/>
          <w:color w:val="FF0000"/>
        </w:rPr>
        <w:t>)</w:t>
      </w:r>
      <w:r w:rsidRPr="003F2A20">
        <w:rPr>
          <w:b/>
          <w:bCs/>
          <w:color w:val="FF0000"/>
        </w:rPr>
        <w:tab/>
      </w:r>
      <w:r>
        <w:rPr>
          <w:b/>
          <w:bCs/>
          <w:color w:val="FF0000"/>
        </w:rPr>
        <w:t>55.56</w:t>
      </w:r>
    </w:p>
    <w:p w14:paraId="761510D8" w14:textId="6009C40B" w:rsidR="00BB59C2" w:rsidRDefault="00BB59C2" w:rsidP="00BB59C2">
      <w:r>
        <w:t>SOLUTION</w:t>
      </w:r>
    </w:p>
    <w:p w14:paraId="71B2C4C4" w14:textId="191AF58C" w:rsidR="008913D1" w:rsidRDefault="008913D1" w:rsidP="00BB59C2">
      <w:r>
        <w:t>Numbers Before Decimal</w:t>
      </w:r>
      <w:r>
        <w:tab/>
        <w:t>=</w:t>
      </w:r>
      <w:r>
        <w:tab/>
        <w:t>D</w:t>
      </w:r>
      <w:r>
        <w:tab/>
        <w:t>=</w:t>
      </w:r>
      <w:r>
        <w:tab/>
        <w:t>2</w:t>
      </w:r>
    </w:p>
    <w:p w14:paraId="3A4AC896" w14:textId="657B1B8B" w:rsidR="008913D1" w:rsidRDefault="008913D1" w:rsidP="00BB59C2">
      <w:r>
        <w:t>Number</w:t>
      </w:r>
      <w:r>
        <w:tab/>
      </w:r>
      <w:r>
        <w:tab/>
      </w:r>
      <w:r>
        <w:tab/>
        <w:t>=</w:t>
      </w:r>
      <w:r>
        <w:tab/>
        <w:t>N</w:t>
      </w:r>
      <w:r>
        <w:tab/>
        <w:t>=</w:t>
      </w:r>
      <w:r>
        <w:tab/>
        <w:t>D-1</w:t>
      </w:r>
      <w:r>
        <w:tab/>
        <w:t>=</w:t>
      </w:r>
      <w:r>
        <w:tab/>
        <w:t>2-1</w:t>
      </w:r>
      <w:r>
        <w:tab/>
        <w:t>=</w:t>
      </w:r>
      <w:r>
        <w:tab/>
        <w:t>1</w:t>
      </w:r>
    </w:p>
    <w:p w14:paraId="3EDC84C1" w14:textId="0CBABCA3" w:rsidR="00AE161C" w:rsidRDefault="00AE161C" w:rsidP="00BB59C2">
      <w:r>
        <w:t>Let x = 55.56</w:t>
      </w:r>
    </w:p>
    <w:p w14:paraId="72E362DF" w14:textId="1D845DF6" w:rsidR="00AE161C" w:rsidRDefault="00AE161C" w:rsidP="00BB59C2">
      <w:r>
        <w:t>Taking log on both sides</w:t>
      </w:r>
    </w:p>
    <w:p w14:paraId="7A156EF8" w14:textId="03EC31D8" w:rsidR="00AE161C" w:rsidRDefault="00AE161C" w:rsidP="00BB59C2">
      <w:r>
        <w:t>Log x</w:t>
      </w:r>
      <w:r>
        <w:tab/>
        <w:t>=</w:t>
      </w:r>
      <w:r>
        <w:tab/>
      </w:r>
      <w:proofErr w:type="gramStart"/>
      <w:r>
        <w:t>log(</w:t>
      </w:r>
      <w:proofErr w:type="gramEnd"/>
      <w:r>
        <w:t>55.56)</w:t>
      </w:r>
    </w:p>
    <w:p w14:paraId="4782F3BA" w14:textId="7E8B3A60" w:rsidR="00AE161C" w:rsidRDefault="00AE161C" w:rsidP="00BB59C2">
      <w:r>
        <w:t>Log x</w:t>
      </w:r>
      <w:r>
        <w:tab/>
        <w:t>=</w:t>
      </w:r>
      <w:r>
        <w:tab/>
      </w:r>
      <w:r w:rsidR="001660FE">
        <w:t>N.</w:t>
      </w:r>
      <w:r w:rsidR="001660FE">
        <w:tab/>
      </w:r>
      <w:r w:rsidR="006E6682">
        <w:t>55</w:t>
      </w:r>
      <w:r w:rsidR="001660FE">
        <w:tab/>
      </w:r>
      <w:r w:rsidR="006E6682">
        <w:t>5</w:t>
      </w:r>
      <w:r w:rsidR="001660FE">
        <w:tab/>
      </w:r>
      <w:r w:rsidR="006E6682">
        <w:t>6</w:t>
      </w:r>
    </w:p>
    <w:p w14:paraId="70D446A1" w14:textId="68B70381" w:rsidR="001660FE" w:rsidRDefault="001660FE" w:rsidP="001660FE">
      <w:r>
        <w:t>Log x</w:t>
      </w:r>
      <w:r>
        <w:tab/>
        <w:t>=</w:t>
      </w:r>
      <w:r>
        <w:tab/>
        <w:t>1.</w:t>
      </w:r>
      <w:r>
        <w:tab/>
        <w:t>55</w:t>
      </w:r>
      <w:r>
        <w:tab/>
        <w:t>5</w:t>
      </w:r>
      <w:r>
        <w:tab/>
        <w:t>6</w:t>
      </w:r>
      <w:r w:rsidR="00D554B4">
        <w:tab/>
        <w:t>=</w:t>
      </w:r>
      <w:r w:rsidR="00D554B4">
        <w:tab/>
        <w:t>1.</w:t>
      </w:r>
      <w:r w:rsidR="00D554B4">
        <w:tab/>
      </w:r>
      <w:r w:rsidR="009A69CF">
        <w:t>(7443 + 5) = 1.7448 ----- Answer</w:t>
      </w:r>
    </w:p>
    <w:p w14:paraId="71C1C764" w14:textId="4525F36D" w:rsidR="007074CD" w:rsidRDefault="00623A89" w:rsidP="000F2922">
      <w:pPr>
        <w:rPr>
          <w:b/>
          <w:bCs/>
          <w:color w:val="FF0000"/>
        </w:rPr>
      </w:pPr>
      <w:r>
        <w:rPr>
          <w:b/>
          <w:bCs/>
          <w:noProof/>
          <w:color w:val="FF0000"/>
        </w:rPr>
        <w:drawing>
          <wp:inline distT="0" distB="0" distL="0" distR="0" wp14:anchorId="59D049DB" wp14:editId="47D4AE0D">
            <wp:extent cx="5723255" cy="3098800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0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3CE77" w14:textId="77777777" w:rsidR="007074CD" w:rsidRDefault="007074CD" w:rsidP="000F2922">
      <w:pPr>
        <w:rPr>
          <w:b/>
          <w:bCs/>
          <w:color w:val="FF0000"/>
        </w:rPr>
      </w:pPr>
    </w:p>
    <w:p w14:paraId="03BBD98F" w14:textId="77777777" w:rsidR="007074CD" w:rsidRDefault="007074CD" w:rsidP="000F2922">
      <w:pPr>
        <w:rPr>
          <w:b/>
          <w:bCs/>
          <w:color w:val="FF0000"/>
        </w:rPr>
      </w:pPr>
    </w:p>
    <w:p w14:paraId="0D941455" w14:textId="77777777" w:rsidR="007074CD" w:rsidRDefault="007074CD" w:rsidP="000F2922">
      <w:pPr>
        <w:rPr>
          <w:b/>
          <w:bCs/>
          <w:color w:val="FF0000"/>
        </w:rPr>
      </w:pPr>
    </w:p>
    <w:p w14:paraId="21843E4B" w14:textId="77777777" w:rsidR="007074CD" w:rsidRDefault="007074CD" w:rsidP="000F2922">
      <w:pPr>
        <w:rPr>
          <w:b/>
          <w:bCs/>
          <w:color w:val="FF0000"/>
        </w:rPr>
      </w:pPr>
    </w:p>
    <w:p w14:paraId="389360A9" w14:textId="77777777" w:rsidR="007074CD" w:rsidRDefault="007074CD" w:rsidP="000F2922">
      <w:pPr>
        <w:rPr>
          <w:b/>
          <w:bCs/>
          <w:color w:val="FF0000"/>
        </w:rPr>
      </w:pPr>
    </w:p>
    <w:p w14:paraId="79CE8445" w14:textId="77777777" w:rsidR="007074CD" w:rsidRDefault="007074CD" w:rsidP="000F2922">
      <w:pPr>
        <w:rPr>
          <w:b/>
          <w:bCs/>
          <w:color w:val="FF0000"/>
        </w:rPr>
      </w:pPr>
    </w:p>
    <w:p w14:paraId="00910255" w14:textId="77777777" w:rsidR="007074CD" w:rsidRDefault="007074CD" w:rsidP="000F2922">
      <w:pPr>
        <w:rPr>
          <w:b/>
          <w:bCs/>
          <w:color w:val="FF0000"/>
        </w:rPr>
      </w:pPr>
    </w:p>
    <w:p w14:paraId="36C2FF72" w14:textId="77777777" w:rsidR="007074CD" w:rsidRDefault="007074CD" w:rsidP="000F2922">
      <w:pPr>
        <w:rPr>
          <w:b/>
          <w:bCs/>
          <w:color w:val="FF0000"/>
        </w:rPr>
      </w:pPr>
    </w:p>
    <w:p w14:paraId="1CA27B3A" w14:textId="77777777" w:rsidR="007074CD" w:rsidRDefault="007074CD" w:rsidP="000F2922">
      <w:pPr>
        <w:rPr>
          <w:b/>
          <w:bCs/>
          <w:color w:val="FF0000"/>
        </w:rPr>
      </w:pPr>
    </w:p>
    <w:p w14:paraId="57960BB3" w14:textId="77777777" w:rsidR="007074CD" w:rsidRDefault="007074CD" w:rsidP="000F2922">
      <w:pPr>
        <w:rPr>
          <w:b/>
          <w:bCs/>
          <w:color w:val="FF0000"/>
        </w:rPr>
      </w:pPr>
    </w:p>
    <w:p w14:paraId="1B7D7BCA" w14:textId="77777777" w:rsidR="007074CD" w:rsidRDefault="007074CD" w:rsidP="000F2922">
      <w:pPr>
        <w:rPr>
          <w:b/>
          <w:bCs/>
          <w:color w:val="FF0000"/>
        </w:rPr>
      </w:pPr>
    </w:p>
    <w:p w14:paraId="5AFF5CCC" w14:textId="77777777" w:rsidR="007074CD" w:rsidRDefault="007074CD" w:rsidP="000F2922">
      <w:pPr>
        <w:rPr>
          <w:b/>
          <w:bCs/>
          <w:color w:val="FF0000"/>
        </w:rPr>
      </w:pPr>
    </w:p>
    <w:p w14:paraId="0A8C0836" w14:textId="77777777" w:rsidR="007074CD" w:rsidRDefault="007074CD" w:rsidP="000F2922">
      <w:pPr>
        <w:rPr>
          <w:b/>
          <w:bCs/>
          <w:color w:val="FF0000"/>
        </w:rPr>
      </w:pPr>
    </w:p>
    <w:p w14:paraId="281F0277" w14:textId="77777777" w:rsidR="007074CD" w:rsidRDefault="007074CD" w:rsidP="000F2922">
      <w:pPr>
        <w:rPr>
          <w:b/>
          <w:bCs/>
          <w:color w:val="FF0000"/>
        </w:rPr>
      </w:pPr>
    </w:p>
    <w:p w14:paraId="1116F4CA" w14:textId="7F651FFC" w:rsidR="000F2922" w:rsidRDefault="000F2922" w:rsidP="000F2922">
      <w:pPr>
        <w:rPr>
          <w:b/>
          <w:bCs/>
          <w:color w:val="FF0000"/>
        </w:rPr>
      </w:pPr>
      <w:r w:rsidRPr="003F2A20">
        <w:rPr>
          <w:b/>
          <w:bCs/>
          <w:color w:val="FF0000"/>
        </w:rPr>
        <w:t>(i</w:t>
      </w:r>
      <w:r>
        <w:rPr>
          <w:b/>
          <w:bCs/>
          <w:color w:val="FF0000"/>
        </w:rPr>
        <w:t>ii</w:t>
      </w:r>
      <w:r w:rsidRPr="003F2A20">
        <w:rPr>
          <w:b/>
          <w:bCs/>
          <w:color w:val="FF0000"/>
        </w:rPr>
        <w:t>)</w:t>
      </w:r>
      <w:r w:rsidRPr="003F2A20">
        <w:rPr>
          <w:b/>
          <w:bCs/>
          <w:color w:val="FF0000"/>
        </w:rPr>
        <w:tab/>
      </w:r>
      <w:r w:rsidR="006646F6">
        <w:rPr>
          <w:b/>
          <w:bCs/>
          <w:color w:val="FF0000"/>
        </w:rPr>
        <w:t>29.592</w:t>
      </w:r>
    </w:p>
    <w:p w14:paraId="548A08DC" w14:textId="77777777" w:rsidR="009E1083" w:rsidRDefault="009E1083" w:rsidP="009E1083">
      <w:r>
        <w:t>SOLUTION</w:t>
      </w:r>
    </w:p>
    <w:p w14:paraId="4E82B856" w14:textId="77777777" w:rsidR="009E1083" w:rsidRDefault="009E1083" w:rsidP="009E1083">
      <w:r>
        <w:t>Numbers Before Decimal</w:t>
      </w:r>
      <w:r>
        <w:tab/>
        <w:t>=</w:t>
      </w:r>
      <w:r>
        <w:tab/>
        <w:t>D</w:t>
      </w:r>
      <w:r>
        <w:tab/>
        <w:t>=</w:t>
      </w:r>
      <w:r>
        <w:tab/>
        <w:t>2</w:t>
      </w:r>
    </w:p>
    <w:p w14:paraId="07E6A1F9" w14:textId="77777777" w:rsidR="009E1083" w:rsidRDefault="009E1083" w:rsidP="009E1083">
      <w:r>
        <w:t>Number</w:t>
      </w:r>
      <w:r>
        <w:tab/>
      </w:r>
      <w:r>
        <w:tab/>
      </w:r>
      <w:r>
        <w:tab/>
        <w:t>=</w:t>
      </w:r>
      <w:r>
        <w:tab/>
        <w:t>N</w:t>
      </w:r>
      <w:r>
        <w:tab/>
        <w:t>=</w:t>
      </w:r>
      <w:r>
        <w:tab/>
        <w:t>D-1</w:t>
      </w:r>
      <w:r>
        <w:tab/>
        <w:t>=</w:t>
      </w:r>
      <w:r>
        <w:tab/>
        <w:t>2-1</w:t>
      </w:r>
      <w:r>
        <w:tab/>
        <w:t>=</w:t>
      </w:r>
      <w:r>
        <w:tab/>
        <w:t>1</w:t>
      </w:r>
    </w:p>
    <w:p w14:paraId="35E0820F" w14:textId="151E5F48" w:rsidR="009E1083" w:rsidRDefault="009E1083" w:rsidP="009E1083">
      <w:r>
        <w:t>Let x = 29.592</w:t>
      </w:r>
    </w:p>
    <w:p w14:paraId="00EA408F" w14:textId="77777777" w:rsidR="009E1083" w:rsidRDefault="009E1083" w:rsidP="009E1083">
      <w:r>
        <w:t>Taking log on both sides</w:t>
      </w:r>
    </w:p>
    <w:p w14:paraId="35BB6FE3" w14:textId="57476290" w:rsidR="009E1083" w:rsidRDefault="009E1083" w:rsidP="009E1083">
      <w:r>
        <w:t>Log x</w:t>
      </w:r>
      <w:r>
        <w:tab/>
        <w:t>=</w:t>
      </w:r>
      <w:r>
        <w:tab/>
      </w:r>
      <w:proofErr w:type="gramStart"/>
      <w:r>
        <w:t>log(</w:t>
      </w:r>
      <w:proofErr w:type="gramEnd"/>
      <w:r>
        <w:t>29.592) = log(29.59)</w:t>
      </w:r>
    </w:p>
    <w:p w14:paraId="72C02B4F" w14:textId="7F0CF557" w:rsidR="009E1083" w:rsidRDefault="009E1083" w:rsidP="009E1083">
      <w:r>
        <w:t>Log x</w:t>
      </w:r>
      <w:r>
        <w:tab/>
        <w:t>=</w:t>
      </w:r>
      <w:r>
        <w:tab/>
        <w:t>N.</w:t>
      </w:r>
      <w:r>
        <w:tab/>
        <w:t>29</w:t>
      </w:r>
      <w:r>
        <w:tab/>
        <w:t>5</w:t>
      </w:r>
      <w:r>
        <w:tab/>
        <w:t>9</w:t>
      </w:r>
    </w:p>
    <w:p w14:paraId="514A64D1" w14:textId="13390F32" w:rsidR="009E1083" w:rsidRDefault="009E1083" w:rsidP="009E1083">
      <w:r>
        <w:t>Log x</w:t>
      </w:r>
      <w:r>
        <w:tab/>
        <w:t>=</w:t>
      </w:r>
      <w:r>
        <w:tab/>
        <w:t>1.</w:t>
      </w:r>
      <w:r>
        <w:tab/>
      </w:r>
      <w:r w:rsidR="007D5DA3">
        <w:t xml:space="preserve">29   </w:t>
      </w:r>
      <w:r>
        <w:tab/>
        <w:t>5</w:t>
      </w:r>
      <w:r>
        <w:tab/>
      </w:r>
      <w:r w:rsidR="007D5DA3">
        <w:t>9</w:t>
      </w:r>
      <w:r>
        <w:tab/>
        <w:t>=</w:t>
      </w:r>
      <w:r>
        <w:tab/>
        <w:t>1.</w:t>
      </w:r>
      <w:r>
        <w:tab/>
        <w:t>(</w:t>
      </w:r>
      <w:r w:rsidR="007D5DA3">
        <w:t>4698</w:t>
      </w:r>
      <w:r>
        <w:t xml:space="preserve"> +</w:t>
      </w:r>
      <w:r w:rsidR="007D5DA3">
        <w:t>13</w:t>
      </w:r>
      <w:r>
        <w:t>) = 1.</w:t>
      </w:r>
      <w:r w:rsidR="007F70E2">
        <w:t>4711</w:t>
      </w:r>
      <w:r>
        <w:t xml:space="preserve"> ----- Answer</w:t>
      </w:r>
    </w:p>
    <w:p w14:paraId="658904CD" w14:textId="77777777" w:rsidR="009E1083" w:rsidRDefault="009E1083" w:rsidP="000F2922">
      <w:pPr>
        <w:rPr>
          <w:b/>
          <w:bCs/>
          <w:color w:val="FF0000"/>
        </w:rPr>
      </w:pPr>
    </w:p>
    <w:p w14:paraId="65B4ED98" w14:textId="5FD91669" w:rsidR="0075720E" w:rsidRDefault="000327FA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34479B4" wp14:editId="248D67F0">
            <wp:extent cx="5731510" cy="4334510"/>
            <wp:effectExtent l="0" t="0" r="254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3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747F3" w14:textId="35DC4A6F" w:rsidR="008D39AA" w:rsidRDefault="008D39AA">
      <w:pPr>
        <w:rPr>
          <w:b/>
          <w:bCs/>
        </w:rPr>
      </w:pPr>
    </w:p>
    <w:p w14:paraId="5F204CEE" w14:textId="77777777" w:rsidR="0049424A" w:rsidRDefault="0049424A">
      <w:pPr>
        <w:rPr>
          <w:b/>
          <w:bCs/>
        </w:rPr>
      </w:pPr>
    </w:p>
    <w:p w14:paraId="3A92B0C0" w14:textId="0F7D2C4C" w:rsidR="008D39AA" w:rsidRPr="003F2A20" w:rsidRDefault="008D39AA" w:rsidP="008D39AA">
      <w:pPr>
        <w:rPr>
          <w:b/>
          <w:bCs/>
          <w:color w:val="FF0000"/>
        </w:rPr>
      </w:pPr>
      <w:r w:rsidRPr="003F2A20">
        <w:rPr>
          <w:b/>
          <w:bCs/>
          <w:color w:val="FF0000"/>
        </w:rPr>
        <w:lastRenderedPageBreak/>
        <w:t>(i</w:t>
      </w:r>
      <w:r>
        <w:rPr>
          <w:b/>
          <w:bCs/>
          <w:color w:val="FF0000"/>
        </w:rPr>
        <w:t>v</w:t>
      </w:r>
      <w:r w:rsidRPr="003F2A20">
        <w:rPr>
          <w:b/>
          <w:bCs/>
          <w:color w:val="FF0000"/>
        </w:rPr>
        <w:t>)</w:t>
      </w:r>
      <w:r w:rsidRPr="003F2A20">
        <w:rPr>
          <w:b/>
          <w:bCs/>
          <w:color w:val="FF0000"/>
        </w:rPr>
        <w:tab/>
      </w:r>
      <w:r>
        <w:rPr>
          <w:b/>
          <w:bCs/>
          <w:color w:val="FF0000"/>
        </w:rPr>
        <w:t>405.3</w:t>
      </w:r>
    </w:p>
    <w:p w14:paraId="0C89F6A4" w14:textId="77777777" w:rsidR="007F70E2" w:rsidRDefault="007F70E2" w:rsidP="007F70E2">
      <w:r>
        <w:t>SOLUTION</w:t>
      </w:r>
    </w:p>
    <w:p w14:paraId="23C7AB0D" w14:textId="53AA8C6F" w:rsidR="007F70E2" w:rsidRDefault="007F70E2" w:rsidP="007F70E2">
      <w:r>
        <w:t>Numbers Before Decimal</w:t>
      </w:r>
      <w:r>
        <w:tab/>
        <w:t>=</w:t>
      </w:r>
      <w:r>
        <w:tab/>
        <w:t>D</w:t>
      </w:r>
      <w:r>
        <w:tab/>
        <w:t>=</w:t>
      </w:r>
      <w:r>
        <w:tab/>
        <w:t>3</w:t>
      </w:r>
    </w:p>
    <w:p w14:paraId="3DF9D16A" w14:textId="36389952" w:rsidR="007F70E2" w:rsidRDefault="007F70E2" w:rsidP="007F70E2">
      <w:r>
        <w:t>Number</w:t>
      </w:r>
      <w:r>
        <w:tab/>
      </w:r>
      <w:r>
        <w:tab/>
      </w:r>
      <w:r>
        <w:tab/>
        <w:t>=</w:t>
      </w:r>
      <w:r>
        <w:tab/>
        <w:t>N</w:t>
      </w:r>
      <w:r>
        <w:tab/>
        <w:t>=</w:t>
      </w:r>
      <w:r>
        <w:tab/>
        <w:t>D-1</w:t>
      </w:r>
      <w:r>
        <w:tab/>
        <w:t>=</w:t>
      </w:r>
      <w:r>
        <w:tab/>
      </w:r>
      <w:r w:rsidR="00D36706">
        <w:t>3</w:t>
      </w:r>
      <w:r>
        <w:t>-1</w:t>
      </w:r>
      <w:r>
        <w:tab/>
        <w:t>=</w:t>
      </w:r>
      <w:r>
        <w:tab/>
      </w:r>
      <w:r w:rsidR="00D36706">
        <w:t>2</w:t>
      </w:r>
    </w:p>
    <w:p w14:paraId="33E3921F" w14:textId="1867F31A" w:rsidR="007F70E2" w:rsidRDefault="007F70E2" w:rsidP="007F70E2">
      <w:r>
        <w:t xml:space="preserve">Let x = </w:t>
      </w:r>
      <w:r w:rsidR="00D36706">
        <w:t>405.3</w:t>
      </w:r>
    </w:p>
    <w:p w14:paraId="3C697518" w14:textId="77777777" w:rsidR="007F70E2" w:rsidRDefault="007F70E2" w:rsidP="007F70E2">
      <w:r>
        <w:t>Taking log on both sides</w:t>
      </w:r>
    </w:p>
    <w:p w14:paraId="34BDFEA6" w14:textId="470DA47B" w:rsidR="007F70E2" w:rsidRDefault="007F70E2" w:rsidP="007F70E2">
      <w:r>
        <w:t>Log x</w:t>
      </w:r>
      <w:r>
        <w:tab/>
        <w:t>=</w:t>
      </w:r>
      <w:r>
        <w:tab/>
      </w:r>
      <w:proofErr w:type="gramStart"/>
      <w:r>
        <w:t>log(</w:t>
      </w:r>
      <w:proofErr w:type="gramEnd"/>
      <w:r w:rsidR="00D36706">
        <w:t>405.3</w:t>
      </w:r>
      <w:r>
        <w:t>)</w:t>
      </w:r>
    </w:p>
    <w:p w14:paraId="77DEF37A" w14:textId="38AD8BDB" w:rsidR="007F70E2" w:rsidRDefault="007F70E2" w:rsidP="007F70E2">
      <w:r>
        <w:t>Log x</w:t>
      </w:r>
      <w:r>
        <w:tab/>
        <w:t>=</w:t>
      </w:r>
      <w:r>
        <w:tab/>
        <w:t>N.</w:t>
      </w:r>
      <w:r>
        <w:tab/>
      </w:r>
      <w:r w:rsidR="00D36706">
        <w:t>40</w:t>
      </w:r>
      <w:r w:rsidR="00D36706">
        <w:tab/>
        <w:t>5</w:t>
      </w:r>
      <w:r w:rsidR="00D36706">
        <w:tab/>
        <w:t>3</w:t>
      </w:r>
    </w:p>
    <w:p w14:paraId="3F2F92F8" w14:textId="64DCBB91" w:rsidR="007F70E2" w:rsidRDefault="007F70E2" w:rsidP="007F70E2">
      <w:r>
        <w:t>Log x</w:t>
      </w:r>
      <w:r>
        <w:tab/>
        <w:t>=</w:t>
      </w:r>
      <w:r>
        <w:tab/>
      </w:r>
      <w:r w:rsidR="00D36706">
        <w:t>2</w:t>
      </w:r>
      <w:r>
        <w:t>.</w:t>
      </w:r>
      <w:r>
        <w:tab/>
      </w:r>
      <w:r w:rsidR="00D36706">
        <w:t>40</w:t>
      </w:r>
      <w:r>
        <w:t xml:space="preserve">   </w:t>
      </w:r>
      <w:r>
        <w:tab/>
        <w:t>5</w:t>
      </w:r>
      <w:r>
        <w:tab/>
      </w:r>
      <w:r w:rsidR="00D36706">
        <w:t>3</w:t>
      </w:r>
      <w:r>
        <w:tab/>
        <w:t>=</w:t>
      </w:r>
      <w:r>
        <w:tab/>
      </w:r>
      <w:r w:rsidR="00D3311F">
        <w:t>2</w:t>
      </w:r>
      <w:r>
        <w:t>.</w:t>
      </w:r>
      <w:r>
        <w:tab/>
        <w:t>(</w:t>
      </w:r>
      <w:r w:rsidR="00D3311F">
        <w:t>6075</w:t>
      </w:r>
      <w:r>
        <w:t xml:space="preserve"> +3) = </w:t>
      </w:r>
      <w:r w:rsidR="00D3311F">
        <w:t>2.6078</w:t>
      </w:r>
      <w:r>
        <w:t xml:space="preserve"> ----- Answer</w:t>
      </w:r>
    </w:p>
    <w:p w14:paraId="30C8ECF5" w14:textId="1C153ECF" w:rsidR="008D39AA" w:rsidRDefault="00870A49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57B2666" wp14:editId="1A7BD7DF">
            <wp:extent cx="5723255" cy="218440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218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EF70D" w14:textId="37114F70" w:rsidR="00870A49" w:rsidRPr="003F2A20" w:rsidRDefault="00870A49" w:rsidP="00870A49">
      <w:pPr>
        <w:rPr>
          <w:b/>
          <w:bCs/>
          <w:color w:val="FF0000"/>
        </w:rPr>
      </w:pPr>
      <w:r w:rsidRPr="003F2A20">
        <w:rPr>
          <w:b/>
          <w:bCs/>
          <w:color w:val="FF0000"/>
        </w:rPr>
        <w:t>(</w:t>
      </w:r>
      <w:r>
        <w:rPr>
          <w:b/>
          <w:bCs/>
          <w:color w:val="FF0000"/>
        </w:rPr>
        <w:t>v</w:t>
      </w:r>
      <w:r w:rsidRPr="003F2A20">
        <w:rPr>
          <w:b/>
          <w:bCs/>
          <w:color w:val="FF0000"/>
        </w:rPr>
        <w:t>)</w:t>
      </w:r>
      <w:r w:rsidRPr="003F2A20">
        <w:rPr>
          <w:b/>
          <w:bCs/>
          <w:color w:val="FF0000"/>
        </w:rPr>
        <w:tab/>
      </w:r>
      <w:r>
        <w:rPr>
          <w:b/>
          <w:bCs/>
          <w:color w:val="FF0000"/>
        </w:rPr>
        <w:t>0.00469</w:t>
      </w:r>
    </w:p>
    <w:p w14:paraId="794F4AB9" w14:textId="71F65FB1" w:rsidR="00D3311F" w:rsidRDefault="00D3311F" w:rsidP="00D3311F">
      <w:r>
        <w:t>SOLUTION</w:t>
      </w:r>
    </w:p>
    <w:p w14:paraId="13C1ECA9" w14:textId="4AD6BE66" w:rsidR="0038034E" w:rsidRPr="00F6240F" w:rsidRDefault="0038034E" w:rsidP="00D3311F">
      <w:pPr>
        <w:rPr>
          <w:vertAlign w:val="superscript"/>
        </w:rPr>
      </w:pPr>
      <w:r>
        <w:t>0.00469</w:t>
      </w:r>
      <w:r w:rsidR="00F6240F">
        <w:t xml:space="preserve"> = 4</w:t>
      </w:r>
      <w:r w:rsidR="00AF341F">
        <w:t>.</w:t>
      </w:r>
      <w:r w:rsidR="00F6240F">
        <w:t>69*10</w:t>
      </w:r>
      <w:r w:rsidR="00F6240F">
        <w:rPr>
          <w:vertAlign w:val="superscript"/>
        </w:rPr>
        <w:t>-3</w:t>
      </w:r>
    </w:p>
    <w:p w14:paraId="71F29004" w14:textId="316E5E31" w:rsidR="00D3311F" w:rsidRDefault="00D3311F" w:rsidP="00D3311F">
      <w:r>
        <w:t>Numbers Before Decimal</w:t>
      </w:r>
      <w:r>
        <w:tab/>
        <w:t>=</w:t>
      </w:r>
      <w:r>
        <w:tab/>
        <w:t>D</w:t>
      </w:r>
      <w:r>
        <w:tab/>
        <w:t>=</w:t>
      </w:r>
      <w:r>
        <w:tab/>
      </w:r>
      <w:r w:rsidR="00AF341F">
        <w:t>1</w:t>
      </w:r>
    </w:p>
    <w:p w14:paraId="018BF08E" w14:textId="6B8910F8" w:rsidR="00D3311F" w:rsidRDefault="00D3311F" w:rsidP="00D3311F">
      <w:r>
        <w:t>Number</w:t>
      </w:r>
      <w:r>
        <w:tab/>
      </w:r>
      <w:r>
        <w:tab/>
      </w:r>
      <w:r>
        <w:tab/>
        <w:t>=</w:t>
      </w:r>
      <w:r>
        <w:tab/>
        <w:t>N</w:t>
      </w:r>
      <w:r>
        <w:tab/>
        <w:t>=</w:t>
      </w:r>
      <w:r>
        <w:tab/>
      </w:r>
      <w:r w:rsidR="00AF341F">
        <w:t>1</w:t>
      </w:r>
      <w:r>
        <w:t>-1</w:t>
      </w:r>
      <w:r>
        <w:tab/>
        <w:t>=</w:t>
      </w:r>
      <w:r>
        <w:tab/>
      </w:r>
      <w:r w:rsidR="00AF341F">
        <w:t>0</w:t>
      </w:r>
      <w:r>
        <w:tab/>
        <w:t>=</w:t>
      </w:r>
      <w:r>
        <w:tab/>
      </w:r>
      <w:r w:rsidR="00AF341F">
        <w:t>0</w:t>
      </w:r>
    </w:p>
    <w:p w14:paraId="234C5769" w14:textId="134DECDF" w:rsidR="0038034E" w:rsidRPr="0038034E" w:rsidRDefault="0038034E" w:rsidP="00D3311F">
      <w:pPr>
        <w:rPr>
          <w:vertAlign w:val="superscript"/>
        </w:rPr>
      </w:pPr>
      <w:r>
        <w:t>x = 4.69*10</w:t>
      </w:r>
      <w:r>
        <w:rPr>
          <w:vertAlign w:val="superscript"/>
        </w:rPr>
        <w:t>-3</w:t>
      </w:r>
    </w:p>
    <w:p w14:paraId="15D8F799" w14:textId="77777777" w:rsidR="00D3311F" w:rsidRDefault="00D3311F" w:rsidP="00D3311F">
      <w:r>
        <w:t>Taking log on both sides</w:t>
      </w:r>
    </w:p>
    <w:p w14:paraId="5EB67C9A" w14:textId="77777777" w:rsidR="008C1B18" w:rsidRDefault="00D3311F" w:rsidP="00D3311F">
      <w:r>
        <w:t>Log x</w:t>
      </w:r>
      <w:r>
        <w:tab/>
        <w:t>=</w:t>
      </w:r>
      <w:r>
        <w:tab/>
      </w:r>
      <w:proofErr w:type="gramStart"/>
      <w:r>
        <w:t>log(</w:t>
      </w:r>
      <w:proofErr w:type="gramEnd"/>
      <w:r w:rsidR="00EB316B">
        <w:t>4.69*10</w:t>
      </w:r>
      <w:r w:rsidR="00EB316B">
        <w:rPr>
          <w:vertAlign w:val="superscript"/>
        </w:rPr>
        <w:t>-3</w:t>
      </w:r>
      <w:r>
        <w:t>) = log(</w:t>
      </w:r>
      <w:r w:rsidR="00EB316B">
        <w:t>4.69</w:t>
      </w:r>
      <w:r>
        <w:t>)</w:t>
      </w:r>
      <w:r w:rsidR="00EB316B">
        <w:t xml:space="preserve"> </w:t>
      </w:r>
      <w:r w:rsidR="00200E19">
        <w:t>+ log (10</w:t>
      </w:r>
      <w:r w:rsidR="00200E19">
        <w:rPr>
          <w:vertAlign w:val="superscript"/>
        </w:rPr>
        <w:t>-3</w:t>
      </w:r>
      <w:r w:rsidR="00200E19">
        <w:t>)</w:t>
      </w:r>
      <w:r w:rsidR="00EB316B">
        <w:t xml:space="preserve">= </w:t>
      </w:r>
    </w:p>
    <w:p w14:paraId="7AFCF17A" w14:textId="77777777" w:rsidR="003F30D3" w:rsidRDefault="008C1B18" w:rsidP="00D3311F">
      <w:r>
        <w:t xml:space="preserve">Log x </w:t>
      </w:r>
      <w:r>
        <w:tab/>
        <w:t>=</w:t>
      </w:r>
      <w:r>
        <w:tab/>
      </w:r>
      <w:proofErr w:type="gramStart"/>
      <w:r w:rsidR="00EB316B">
        <w:t>log(</w:t>
      </w:r>
      <w:proofErr w:type="gramEnd"/>
      <w:r w:rsidR="00EB316B">
        <w:t>4.690)</w:t>
      </w:r>
      <w:r w:rsidR="00200E19">
        <w:t xml:space="preserve"> – 3 log(10) </w:t>
      </w:r>
    </w:p>
    <w:p w14:paraId="216E193F" w14:textId="77777777" w:rsidR="003F30D3" w:rsidRDefault="003F30D3" w:rsidP="00D3311F">
      <w:r>
        <w:t>Log x</w:t>
      </w:r>
      <w:r>
        <w:tab/>
      </w:r>
      <w:r w:rsidR="00200E19">
        <w:t>=</w:t>
      </w:r>
      <w:r>
        <w:tab/>
      </w:r>
      <w:proofErr w:type="gramStart"/>
      <w:r w:rsidR="0038578F">
        <w:t>log(</w:t>
      </w:r>
      <w:proofErr w:type="gramEnd"/>
      <w:r w:rsidR="0038578F">
        <w:t xml:space="preserve">4.690) – 3*1 </w:t>
      </w:r>
    </w:p>
    <w:p w14:paraId="18B85D43" w14:textId="77777777" w:rsidR="003F30D3" w:rsidRDefault="003F30D3" w:rsidP="00D3311F">
      <w:r>
        <w:t>Log x</w:t>
      </w:r>
      <w:r>
        <w:tab/>
      </w:r>
      <w:r w:rsidR="0027333A">
        <w:t>=</w:t>
      </w:r>
      <w:r>
        <w:tab/>
      </w:r>
      <w:r w:rsidR="0027333A">
        <w:t>[</w:t>
      </w:r>
      <w:proofErr w:type="gramStart"/>
      <w:r w:rsidR="0027333A">
        <w:t>log(</w:t>
      </w:r>
      <w:proofErr w:type="gramEnd"/>
      <w:r w:rsidR="0027333A">
        <w:t xml:space="preserve">4.690)] – 3 </w:t>
      </w:r>
    </w:p>
    <w:p w14:paraId="016E610C" w14:textId="4B18ED7B" w:rsidR="00C550CC" w:rsidRDefault="003F30D3" w:rsidP="00D3311F">
      <w:r>
        <w:t>Log</w:t>
      </w:r>
      <w:r w:rsidR="00C550CC">
        <w:t xml:space="preserve"> x</w:t>
      </w:r>
      <w:r>
        <w:tab/>
      </w:r>
      <w:r w:rsidR="0027333A">
        <w:t>=</w:t>
      </w:r>
      <w:r>
        <w:tab/>
      </w:r>
      <w:r w:rsidR="00526F77">
        <w:t>[46</w:t>
      </w:r>
      <w:r w:rsidR="00526F77">
        <w:tab/>
        <w:t>9</w:t>
      </w:r>
      <w:r w:rsidR="00526F77">
        <w:tab/>
        <w:t>0] – 3</w:t>
      </w:r>
      <w:r w:rsidR="00526F77">
        <w:tab/>
        <w:t>=</w:t>
      </w:r>
      <w:r w:rsidR="00526F77">
        <w:tab/>
      </w:r>
      <w:r w:rsidR="00D8782B">
        <w:t xml:space="preserve">6712 – 3 </w:t>
      </w:r>
    </w:p>
    <w:p w14:paraId="0C207023" w14:textId="21A1AF81" w:rsidR="00BA273E" w:rsidRDefault="00C550CC" w:rsidP="00D3311F">
      <w:r>
        <w:t>Log x</w:t>
      </w:r>
      <w:r>
        <w:tab/>
      </w:r>
      <w:r w:rsidR="00D8782B">
        <w:t>=</w:t>
      </w:r>
      <w:r>
        <w:tab/>
        <w:t>N.</w:t>
      </w:r>
      <w:r w:rsidR="00BA273E">
        <w:t>6712 – 3</w:t>
      </w:r>
    </w:p>
    <w:p w14:paraId="597E0BAC" w14:textId="3E1BE09D" w:rsidR="00BA273E" w:rsidRDefault="00BA273E" w:rsidP="00D3311F">
      <w:r>
        <w:t>Log x</w:t>
      </w:r>
      <w:r>
        <w:tab/>
        <w:t>=</w:t>
      </w:r>
      <w:r>
        <w:tab/>
        <w:t>0.6712 – 3</w:t>
      </w:r>
    </w:p>
    <w:p w14:paraId="3F9F53F7" w14:textId="4433C452" w:rsidR="00D3311F" w:rsidRDefault="00BA273E" w:rsidP="00D3311F">
      <w:r>
        <w:lastRenderedPageBreak/>
        <w:t>Log x</w:t>
      </w:r>
      <w:r>
        <w:tab/>
        <w:t>=</w:t>
      </w:r>
      <w:r>
        <w:tab/>
      </w:r>
      <w:r w:rsidR="008C1B18">
        <w:t>-2.3288</w:t>
      </w:r>
      <w:r>
        <w:t xml:space="preserve"> ---------Answer</w:t>
      </w:r>
    </w:p>
    <w:p w14:paraId="4460E9FF" w14:textId="6A11C5D1" w:rsidR="00D3311F" w:rsidRDefault="00D3311F" w:rsidP="00D3311F"/>
    <w:p w14:paraId="46DEE347" w14:textId="691D9206" w:rsidR="00106737" w:rsidRDefault="00106737" w:rsidP="00106737">
      <w:pPr>
        <w:jc w:val="center"/>
        <w:rPr>
          <w:b/>
          <w:bCs/>
          <w:color w:val="FF0000"/>
        </w:rPr>
      </w:pPr>
      <w:r>
        <w:rPr>
          <w:b/>
          <w:bCs/>
          <w:noProof/>
          <w:color w:val="FF0000"/>
        </w:rPr>
        <w:drawing>
          <wp:inline distT="0" distB="0" distL="0" distR="0" wp14:anchorId="78BB295D" wp14:editId="5E7928C2">
            <wp:extent cx="5715000" cy="28194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459B8" w14:textId="34A04DCE" w:rsidR="008D39AA" w:rsidRDefault="008D39AA"/>
    <w:p w14:paraId="12EBE418" w14:textId="0AF2E5C6" w:rsidR="00F11844" w:rsidRPr="003F2A20" w:rsidRDefault="00F11844" w:rsidP="00F11844">
      <w:pPr>
        <w:rPr>
          <w:b/>
          <w:bCs/>
          <w:color w:val="FF0000"/>
        </w:rPr>
      </w:pPr>
      <w:r w:rsidRPr="003F2A20">
        <w:rPr>
          <w:b/>
          <w:bCs/>
          <w:color w:val="FF0000"/>
        </w:rPr>
        <w:t>(</w:t>
      </w:r>
      <w:r>
        <w:rPr>
          <w:b/>
          <w:bCs/>
          <w:color w:val="FF0000"/>
        </w:rPr>
        <w:t>v</w:t>
      </w:r>
      <w:r w:rsidRPr="003F2A20">
        <w:rPr>
          <w:b/>
          <w:bCs/>
          <w:color w:val="FF0000"/>
        </w:rPr>
        <w:t>)</w:t>
      </w:r>
      <w:r w:rsidRPr="003F2A20">
        <w:rPr>
          <w:b/>
          <w:bCs/>
          <w:color w:val="FF0000"/>
        </w:rPr>
        <w:tab/>
      </w:r>
      <w:r>
        <w:rPr>
          <w:b/>
          <w:bCs/>
          <w:color w:val="FF0000"/>
        </w:rPr>
        <w:t>0.000076</w:t>
      </w:r>
    </w:p>
    <w:p w14:paraId="7E9A2F7A" w14:textId="77777777" w:rsidR="00F11844" w:rsidRDefault="00F11844" w:rsidP="00F11844">
      <w:r>
        <w:t>SOLUTION</w:t>
      </w:r>
    </w:p>
    <w:p w14:paraId="7C1C5573" w14:textId="0A10CEF3" w:rsidR="00F11844" w:rsidRPr="00F6240F" w:rsidRDefault="00F11844" w:rsidP="00F11844">
      <w:pPr>
        <w:rPr>
          <w:vertAlign w:val="superscript"/>
        </w:rPr>
      </w:pPr>
      <w:r>
        <w:t>0.00</w:t>
      </w:r>
      <w:r w:rsidR="00565FE8">
        <w:t>0076</w:t>
      </w:r>
      <w:r>
        <w:t xml:space="preserve"> = </w:t>
      </w:r>
      <w:r w:rsidR="00565FE8">
        <w:t>7.6</w:t>
      </w:r>
      <w:r>
        <w:t>*10</w:t>
      </w:r>
      <w:r>
        <w:rPr>
          <w:vertAlign w:val="superscript"/>
        </w:rPr>
        <w:t>-</w:t>
      </w:r>
      <w:r w:rsidR="00565FE8">
        <w:rPr>
          <w:vertAlign w:val="superscript"/>
        </w:rPr>
        <w:t>5</w:t>
      </w:r>
    </w:p>
    <w:p w14:paraId="66071FFA" w14:textId="77777777" w:rsidR="00F11844" w:rsidRDefault="00F11844" w:rsidP="00F11844">
      <w:r>
        <w:t>Numbers Before Decimal</w:t>
      </w:r>
      <w:r>
        <w:tab/>
        <w:t>=</w:t>
      </w:r>
      <w:r>
        <w:tab/>
        <w:t>D</w:t>
      </w:r>
      <w:r>
        <w:tab/>
        <w:t>=</w:t>
      </w:r>
      <w:r>
        <w:tab/>
        <w:t>1</w:t>
      </w:r>
    </w:p>
    <w:p w14:paraId="3A6295C2" w14:textId="77777777" w:rsidR="00F11844" w:rsidRDefault="00F11844" w:rsidP="00F11844">
      <w:r>
        <w:t>Number</w:t>
      </w:r>
      <w:r>
        <w:tab/>
      </w:r>
      <w:r>
        <w:tab/>
      </w:r>
      <w:r>
        <w:tab/>
        <w:t>=</w:t>
      </w:r>
      <w:r>
        <w:tab/>
        <w:t>N</w:t>
      </w:r>
      <w:r>
        <w:tab/>
        <w:t>=</w:t>
      </w:r>
      <w:r>
        <w:tab/>
        <w:t>1-1</w:t>
      </w:r>
      <w:r>
        <w:tab/>
        <w:t>=</w:t>
      </w:r>
      <w:r>
        <w:tab/>
        <w:t>0</w:t>
      </w:r>
      <w:r>
        <w:tab/>
        <w:t>=</w:t>
      </w:r>
      <w:r>
        <w:tab/>
        <w:t>0</w:t>
      </w:r>
    </w:p>
    <w:p w14:paraId="73180871" w14:textId="5E1A3CAD" w:rsidR="00F11844" w:rsidRPr="0038034E" w:rsidRDefault="00F11844" w:rsidP="00F11844">
      <w:pPr>
        <w:rPr>
          <w:vertAlign w:val="superscript"/>
        </w:rPr>
      </w:pPr>
      <w:r>
        <w:t xml:space="preserve">x = </w:t>
      </w:r>
      <w:r w:rsidR="00565FE8">
        <w:t>7.6*10</w:t>
      </w:r>
      <w:r w:rsidR="00565FE8">
        <w:rPr>
          <w:vertAlign w:val="superscript"/>
        </w:rPr>
        <w:t>-5</w:t>
      </w:r>
    </w:p>
    <w:p w14:paraId="7C08D680" w14:textId="77777777" w:rsidR="00F11844" w:rsidRDefault="00F11844" w:rsidP="00F11844">
      <w:r>
        <w:t>Taking log on both sides</w:t>
      </w:r>
    </w:p>
    <w:p w14:paraId="7A19EBA6" w14:textId="4DABA747" w:rsidR="00F11844" w:rsidRDefault="00F11844" w:rsidP="00F11844">
      <w:r>
        <w:t>Log x</w:t>
      </w:r>
      <w:r>
        <w:tab/>
        <w:t>=</w:t>
      </w:r>
      <w:r>
        <w:tab/>
      </w:r>
      <w:proofErr w:type="gramStart"/>
      <w:r>
        <w:t>log(</w:t>
      </w:r>
      <w:proofErr w:type="gramEnd"/>
      <w:r w:rsidR="00565FE8">
        <w:t>7.6*10</w:t>
      </w:r>
      <w:r w:rsidR="00565FE8">
        <w:rPr>
          <w:vertAlign w:val="superscript"/>
        </w:rPr>
        <w:t>-5</w:t>
      </w:r>
      <w:r>
        <w:t>) = log(</w:t>
      </w:r>
      <w:r w:rsidR="00565FE8">
        <w:t>7.6</w:t>
      </w:r>
      <w:r>
        <w:t>) + log (10</w:t>
      </w:r>
      <w:r>
        <w:rPr>
          <w:vertAlign w:val="superscript"/>
        </w:rPr>
        <w:t>-</w:t>
      </w:r>
      <w:r w:rsidR="00565FE8">
        <w:rPr>
          <w:vertAlign w:val="superscript"/>
        </w:rPr>
        <w:t>5</w:t>
      </w:r>
      <w:r>
        <w:t>)</w:t>
      </w:r>
    </w:p>
    <w:p w14:paraId="4F7248F3" w14:textId="34F77FDD" w:rsidR="00F11844" w:rsidRDefault="00F11844" w:rsidP="00F11844">
      <w:r>
        <w:t xml:space="preserve">Log x </w:t>
      </w:r>
      <w:r>
        <w:tab/>
        <w:t>=</w:t>
      </w:r>
      <w:r>
        <w:tab/>
      </w:r>
      <w:proofErr w:type="gramStart"/>
      <w:r>
        <w:t>log(</w:t>
      </w:r>
      <w:proofErr w:type="gramEnd"/>
      <w:r w:rsidR="00690E0F">
        <w:t>7.6</w:t>
      </w:r>
      <w:r>
        <w:t xml:space="preserve">) – </w:t>
      </w:r>
      <w:r w:rsidR="00690E0F">
        <w:t>5</w:t>
      </w:r>
      <w:r>
        <w:t xml:space="preserve"> log(10) </w:t>
      </w:r>
    </w:p>
    <w:p w14:paraId="6E655FAD" w14:textId="6E586520" w:rsidR="00F11844" w:rsidRDefault="00F11844" w:rsidP="00F11844">
      <w:r>
        <w:t>Log x</w:t>
      </w:r>
      <w:r>
        <w:tab/>
        <w:t>=</w:t>
      </w:r>
      <w:r>
        <w:tab/>
      </w:r>
      <w:proofErr w:type="gramStart"/>
      <w:r>
        <w:t>log(</w:t>
      </w:r>
      <w:proofErr w:type="gramEnd"/>
      <w:r w:rsidR="00690E0F">
        <w:t>7.6</w:t>
      </w:r>
      <w:r>
        <w:t xml:space="preserve">) – </w:t>
      </w:r>
      <w:r w:rsidR="00690E0F">
        <w:t>5</w:t>
      </w:r>
      <w:r>
        <w:t xml:space="preserve">*1 </w:t>
      </w:r>
    </w:p>
    <w:p w14:paraId="4214620A" w14:textId="7D7823E8" w:rsidR="00F11844" w:rsidRDefault="00F11844" w:rsidP="00F11844">
      <w:r>
        <w:t>Log x</w:t>
      </w:r>
      <w:r>
        <w:tab/>
        <w:t>=</w:t>
      </w:r>
      <w:r>
        <w:tab/>
        <w:t>[</w:t>
      </w:r>
      <w:proofErr w:type="gramStart"/>
      <w:r>
        <w:t>log(</w:t>
      </w:r>
      <w:proofErr w:type="gramEnd"/>
      <w:r w:rsidR="00690E0F">
        <w:t>7.6</w:t>
      </w:r>
      <w:r>
        <w:t xml:space="preserve">)] – </w:t>
      </w:r>
      <w:r w:rsidR="00690E0F">
        <w:t>5</w:t>
      </w:r>
      <w:r>
        <w:t xml:space="preserve"> </w:t>
      </w:r>
    </w:p>
    <w:p w14:paraId="628E6EE2" w14:textId="056C2794" w:rsidR="00690E0F" w:rsidRDefault="00690E0F" w:rsidP="00690E0F">
      <w:r>
        <w:t>Log x</w:t>
      </w:r>
      <w:r>
        <w:tab/>
        <w:t>=</w:t>
      </w:r>
      <w:r>
        <w:tab/>
        <w:t>[</w:t>
      </w:r>
      <w:proofErr w:type="gramStart"/>
      <w:r>
        <w:t>log(</w:t>
      </w:r>
      <w:proofErr w:type="gramEnd"/>
      <w:r>
        <w:t xml:space="preserve">7.600)] – 5 </w:t>
      </w:r>
    </w:p>
    <w:p w14:paraId="2301EC95" w14:textId="7AF6F2CA" w:rsidR="00F11844" w:rsidRDefault="00F11844" w:rsidP="00F11844">
      <w:r>
        <w:t>Log x</w:t>
      </w:r>
      <w:r>
        <w:tab/>
        <w:t>=</w:t>
      </w:r>
      <w:r>
        <w:tab/>
        <w:t>[</w:t>
      </w:r>
      <w:r w:rsidR="00E176C6">
        <w:t>76</w:t>
      </w:r>
      <w:r w:rsidR="00E176C6">
        <w:tab/>
        <w:t>0</w:t>
      </w:r>
      <w:r w:rsidR="00E176C6">
        <w:tab/>
        <w:t>0</w:t>
      </w:r>
      <w:r>
        <w:t xml:space="preserve">] – </w:t>
      </w:r>
      <w:r w:rsidR="00E176C6">
        <w:t>5</w:t>
      </w:r>
      <w:r>
        <w:tab/>
        <w:t>=</w:t>
      </w:r>
      <w:r>
        <w:tab/>
      </w:r>
      <w:r w:rsidR="00324B99">
        <w:t>8808</w:t>
      </w:r>
      <w:r>
        <w:t xml:space="preserve"> – </w:t>
      </w:r>
      <w:r w:rsidR="00324B99">
        <w:t>5</w:t>
      </w:r>
    </w:p>
    <w:p w14:paraId="1BDDC688" w14:textId="588C03AD" w:rsidR="00F11844" w:rsidRDefault="00F11844" w:rsidP="00F11844">
      <w:r>
        <w:t>Log x</w:t>
      </w:r>
      <w:r>
        <w:tab/>
        <w:t>=</w:t>
      </w:r>
      <w:r>
        <w:tab/>
        <w:t>N.</w:t>
      </w:r>
      <w:r w:rsidR="00324B99">
        <w:t>8808</w:t>
      </w:r>
      <w:r>
        <w:t xml:space="preserve"> – </w:t>
      </w:r>
      <w:r w:rsidR="00324B99">
        <w:t>5</w:t>
      </w:r>
    </w:p>
    <w:p w14:paraId="2615FDF0" w14:textId="6ABF9301" w:rsidR="00F11844" w:rsidRDefault="00F11844" w:rsidP="00F11844">
      <w:r>
        <w:t>Log x</w:t>
      </w:r>
      <w:r>
        <w:tab/>
        <w:t>=</w:t>
      </w:r>
      <w:r>
        <w:tab/>
        <w:t>0.</w:t>
      </w:r>
      <w:r w:rsidR="00324B99">
        <w:t>8808</w:t>
      </w:r>
      <w:r>
        <w:t xml:space="preserve"> – </w:t>
      </w:r>
      <w:r w:rsidR="00324B99">
        <w:t>5</w:t>
      </w:r>
    </w:p>
    <w:p w14:paraId="34BBB24F" w14:textId="17553F1B" w:rsidR="00F11844" w:rsidRDefault="00F11844" w:rsidP="00F11844">
      <w:r>
        <w:t>Log x</w:t>
      </w:r>
      <w:r>
        <w:tab/>
        <w:t>=</w:t>
      </w:r>
      <w:r>
        <w:tab/>
        <w:t>-</w:t>
      </w:r>
      <w:r w:rsidR="00D83639">
        <w:t>41192</w:t>
      </w:r>
      <w:r>
        <w:t xml:space="preserve"> ---------Answer</w:t>
      </w:r>
    </w:p>
    <w:p w14:paraId="04D5A371" w14:textId="406F272B" w:rsidR="00F11844" w:rsidRDefault="00F11844"/>
    <w:p w14:paraId="033E70EB" w14:textId="77777777" w:rsidR="006D2565" w:rsidRDefault="006D2565"/>
    <w:p w14:paraId="38A39DFD" w14:textId="62EB86DB" w:rsidR="00BC230D" w:rsidRPr="00782948" w:rsidRDefault="00FD3592">
      <w:pPr>
        <w:rPr>
          <w:b/>
          <w:bCs/>
          <w:color w:val="FF0000"/>
        </w:rPr>
      </w:pPr>
      <w:r w:rsidRPr="00782948">
        <w:rPr>
          <w:b/>
          <w:bCs/>
          <w:color w:val="FF0000"/>
        </w:rPr>
        <w:lastRenderedPageBreak/>
        <w:t>3.</w:t>
      </w:r>
      <w:r w:rsidRPr="00782948">
        <w:rPr>
          <w:b/>
          <w:bCs/>
          <w:color w:val="FF0000"/>
        </w:rPr>
        <w:tab/>
        <w:t xml:space="preserve">If log 31.09 = 1.4926, find the value of the following </w:t>
      </w:r>
      <w:r w:rsidR="00101176" w:rsidRPr="00782948">
        <w:rPr>
          <w:b/>
          <w:bCs/>
          <w:color w:val="FF0000"/>
        </w:rPr>
        <w:t>without using log table.</w:t>
      </w:r>
    </w:p>
    <w:p w14:paraId="00A17367" w14:textId="20B994F9" w:rsidR="00101176" w:rsidRPr="00782948" w:rsidRDefault="00101176">
      <w:pPr>
        <w:rPr>
          <w:b/>
          <w:bCs/>
          <w:color w:val="FF0000"/>
        </w:rPr>
      </w:pPr>
      <w:r w:rsidRPr="00782948">
        <w:rPr>
          <w:b/>
          <w:bCs/>
          <w:color w:val="FF0000"/>
        </w:rPr>
        <w:t>(</w:t>
      </w:r>
      <w:proofErr w:type="spellStart"/>
      <w:r w:rsidRPr="00782948">
        <w:rPr>
          <w:b/>
          <w:bCs/>
          <w:color w:val="FF0000"/>
        </w:rPr>
        <w:t>i</w:t>
      </w:r>
      <w:proofErr w:type="spellEnd"/>
      <w:r w:rsidRPr="00782948">
        <w:rPr>
          <w:b/>
          <w:bCs/>
          <w:color w:val="FF0000"/>
        </w:rPr>
        <w:t>)</w:t>
      </w:r>
      <w:r w:rsidRPr="00782948">
        <w:rPr>
          <w:b/>
          <w:bCs/>
          <w:color w:val="FF0000"/>
        </w:rPr>
        <w:tab/>
        <w:t>log 3.109</w:t>
      </w:r>
    </w:p>
    <w:p w14:paraId="0A94E250" w14:textId="3F3803B8" w:rsidR="00101176" w:rsidRDefault="00101176">
      <w:pPr>
        <w:rPr>
          <w:b/>
          <w:bCs/>
        </w:rPr>
      </w:pPr>
      <w:r>
        <w:rPr>
          <w:b/>
          <w:bCs/>
        </w:rPr>
        <w:t>SOLUTION</w:t>
      </w:r>
    </w:p>
    <w:p w14:paraId="62F38B06" w14:textId="1EBF4A17" w:rsidR="00101176" w:rsidRPr="00A65245" w:rsidRDefault="00101176">
      <w:r w:rsidRPr="00A65245">
        <w:t>Log 31.09</w:t>
      </w:r>
      <w:r w:rsidR="00952FBD">
        <w:t xml:space="preserve"> </w:t>
      </w:r>
      <w:r w:rsidRPr="00A65245">
        <w:t>=</w:t>
      </w:r>
      <w:r w:rsidRPr="00A65245">
        <w:tab/>
        <w:t>1.4</w:t>
      </w:r>
      <w:r w:rsidR="00BA4FE7">
        <w:t>9</w:t>
      </w:r>
      <w:r w:rsidRPr="00A65245">
        <w:t>26</w:t>
      </w:r>
    </w:p>
    <w:p w14:paraId="70620465" w14:textId="2B8A267A" w:rsidR="00101176" w:rsidRPr="00A65245" w:rsidRDefault="00101176">
      <w:r w:rsidRPr="00A65245">
        <w:t>Log 3</w:t>
      </w:r>
      <w:r w:rsidR="00A65245" w:rsidRPr="00A65245">
        <w:t>.</w:t>
      </w:r>
      <w:r w:rsidRPr="00A65245">
        <w:t>109</w:t>
      </w:r>
      <w:r w:rsidR="00952FBD">
        <w:t xml:space="preserve"> </w:t>
      </w:r>
      <w:r w:rsidRPr="00A65245">
        <w:t>=</w:t>
      </w:r>
      <w:r w:rsidR="00952FBD">
        <w:t xml:space="preserve"> </w:t>
      </w:r>
      <w:r w:rsidR="00A65245" w:rsidRPr="00A65245">
        <w:t>1.4</w:t>
      </w:r>
      <w:r w:rsidR="00BA4FE7">
        <w:t>9</w:t>
      </w:r>
      <w:r w:rsidR="00A65245" w:rsidRPr="00A65245">
        <w:t>26 – 1 (because value down from higher to lower and shift one place, so subtract -1)</w:t>
      </w:r>
    </w:p>
    <w:p w14:paraId="09DC80FF" w14:textId="594051EB" w:rsidR="00A65245" w:rsidRDefault="00952FBD">
      <w:r w:rsidRPr="00A65245">
        <w:t>Log 3.109</w:t>
      </w:r>
      <w:r>
        <w:t xml:space="preserve"> </w:t>
      </w:r>
      <w:r w:rsidRPr="00A65245">
        <w:t>=</w:t>
      </w:r>
      <w:r>
        <w:t xml:space="preserve"> 0.4</w:t>
      </w:r>
      <w:r w:rsidR="00782948">
        <w:t>9</w:t>
      </w:r>
      <w:r>
        <w:t>26 ---------Answer</w:t>
      </w:r>
    </w:p>
    <w:p w14:paraId="1C6EEE84" w14:textId="5D1AEFF5" w:rsidR="00782948" w:rsidRPr="00782948" w:rsidRDefault="00782948" w:rsidP="00782948">
      <w:pPr>
        <w:rPr>
          <w:b/>
          <w:bCs/>
          <w:color w:val="FF0000"/>
        </w:rPr>
      </w:pPr>
      <w:r w:rsidRPr="00782948">
        <w:rPr>
          <w:b/>
          <w:bCs/>
          <w:color w:val="FF0000"/>
        </w:rPr>
        <w:t>(</w:t>
      </w:r>
      <w:r w:rsidR="00403051">
        <w:rPr>
          <w:b/>
          <w:bCs/>
          <w:color w:val="FF0000"/>
        </w:rPr>
        <w:t>i</w:t>
      </w:r>
      <w:r w:rsidRPr="00782948">
        <w:rPr>
          <w:b/>
          <w:bCs/>
          <w:color w:val="FF0000"/>
        </w:rPr>
        <w:t>i)</w:t>
      </w:r>
      <w:r w:rsidRPr="00782948">
        <w:rPr>
          <w:b/>
          <w:bCs/>
          <w:color w:val="FF0000"/>
        </w:rPr>
        <w:tab/>
        <w:t xml:space="preserve">log </w:t>
      </w:r>
      <w:r w:rsidR="00403051">
        <w:rPr>
          <w:b/>
          <w:bCs/>
          <w:color w:val="FF0000"/>
        </w:rPr>
        <w:t>310.9</w:t>
      </w:r>
    </w:p>
    <w:p w14:paraId="66C0FE9D" w14:textId="77777777" w:rsidR="00782948" w:rsidRDefault="00782948" w:rsidP="00782948">
      <w:pPr>
        <w:rPr>
          <w:b/>
          <w:bCs/>
        </w:rPr>
      </w:pPr>
      <w:r>
        <w:rPr>
          <w:b/>
          <w:bCs/>
        </w:rPr>
        <w:t>SOLUTION</w:t>
      </w:r>
    </w:p>
    <w:p w14:paraId="14F4C3E0" w14:textId="77777777" w:rsidR="00782948" w:rsidRPr="00A65245" w:rsidRDefault="00782948" w:rsidP="00782948">
      <w:r w:rsidRPr="00A65245">
        <w:t>Log 31.09</w:t>
      </w:r>
      <w:r>
        <w:t xml:space="preserve"> </w:t>
      </w:r>
      <w:r w:rsidRPr="00A65245">
        <w:t>=</w:t>
      </w:r>
      <w:r w:rsidRPr="00A65245">
        <w:tab/>
        <w:t>1.4</w:t>
      </w:r>
      <w:r>
        <w:t>9</w:t>
      </w:r>
      <w:r w:rsidRPr="00A65245">
        <w:t>26</w:t>
      </w:r>
    </w:p>
    <w:p w14:paraId="0D0B1F00" w14:textId="5BECDB63" w:rsidR="00782948" w:rsidRPr="00A65245" w:rsidRDefault="00782948" w:rsidP="00782948">
      <w:r w:rsidRPr="00A65245">
        <w:t>Log 310</w:t>
      </w:r>
      <w:r w:rsidR="00403051">
        <w:t>.</w:t>
      </w:r>
      <w:r w:rsidRPr="00A65245">
        <w:t>9</w:t>
      </w:r>
      <w:r>
        <w:t xml:space="preserve"> </w:t>
      </w:r>
      <w:r w:rsidRPr="00A65245">
        <w:t>=</w:t>
      </w:r>
      <w:r>
        <w:t xml:space="preserve"> </w:t>
      </w:r>
      <w:r w:rsidRPr="00A65245">
        <w:t>1.4</w:t>
      </w:r>
      <w:r>
        <w:t>9</w:t>
      </w:r>
      <w:r w:rsidRPr="00A65245">
        <w:t xml:space="preserve">26 </w:t>
      </w:r>
      <w:r w:rsidR="00403051">
        <w:t>+</w:t>
      </w:r>
      <w:r w:rsidRPr="00A65245">
        <w:t xml:space="preserve"> 1 </w:t>
      </w:r>
    </w:p>
    <w:p w14:paraId="7EB1066F" w14:textId="6785EB55" w:rsidR="00782948" w:rsidRDefault="005E4F66" w:rsidP="00782948">
      <w:r w:rsidRPr="00A65245">
        <w:t>Log 310</w:t>
      </w:r>
      <w:r>
        <w:t>.</w:t>
      </w:r>
      <w:r w:rsidRPr="00A65245">
        <w:t>9</w:t>
      </w:r>
      <w:r>
        <w:t xml:space="preserve"> </w:t>
      </w:r>
      <w:r w:rsidR="00782948" w:rsidRPr="00A65245">
        <w:t>=</w:t>
      </w:r>
      <w:r w:rsidR="00782948">
        <w:t xml:space="preserve"> </w:t>
      </w:r>
      <w:r w:rsidR="000F612D">
        <w:t>2</w:t>
      </w:r>
      <w:r w:rsidR="00782948">
        <w:t>.4926 ---------Answer</w:t>
      </w:r>
    </w:p>
    <w:p w14:paraId="11EF3539" w14:textId="17A20BC0" w:rsidR="000F612D" w:rsidRPr="00782948" w:rsidRDefault="000F612D" w:rsidP="000F612D">
      <w:pPr>
        <w:rPr>
          <w:b/>
          <w:bCs/>
          <w:color w:val="FF0000"/>
        </w:rPr>
      </w:pPr>
      <w:r w:rsidRPr="00782948">
        <w:rPr>
          <w:b/>
          <w:bCs/>
          <w:color w:val="FF0000"/>
        </w:rPr>
        <w:t>(</w:t>
      </w:r>
      <w:r>
        <w:rPr>
          <w:b/>
          <w:bCs/>
          <w:color w:val="FF0000"/>
        </w:rPr>
        <w:t>i</w:t>
      </w:r>
      <w:r w:rsidR="005E4F66">
        <w:rPr>
          <w:b/>
          <w:bCs/>
          <w:color w:val="FF0000"/>
        </w:rPr>
        <w:t>i</w:t>
      </w:r>
      <w:r w:rsidRPr="00782948">
        <w:rPr>
          <w:b/>
          <w:bCs/>
          <w:color w:val="FF0000"/>
        </w:rPr>
        <w:t>i)</w:t>
      </w:r>
      <w:r w:rsidRPr="00782948">
        <w:rPr>
          <w:b/>
          <w:bCs/>
          <w:color w:val="FF0000"/>
        </w:rPr>
        <w:tab/>
        <w:t xml:space="preserve">log </w:t>
      </w:r>
      <w:r>
        <w:rPr>
          <w:b/>
          <w:bCs/>
          <w:color w:val="FF0000"/>
        </w:rPr>
        <w:t>0.003109</w:t>
      </w:r>
    </w:p>
    <w:p w14:paraId="20D979A4" w14:textId="77777777" w:rsidR="000F612D" w:rsidRDefault="000F612D" w:rsidP="000F612D">
      <w:pPr>
        <w:rPr>
          <w:b/>
          <w:bCs/>
        </w:rPr>
      </w:pPr>
      <w:r>
        <w:rPr>
          <w:b/>
          <w:bCs/>
        </w:rPr>
        <w:t>SOLUTION</w:t>
      </w:r>
    </w:p>
    <w:p w14:paraId="521C4951" w14:textId="77777777" w:rsidR="000F612D" w:rsidRPr="00A65245" w:rsidRDefault="000F612D" w:rsidP="000F612D">
      <w:r w:rsidRPr="00A65245">
        <w:t>Log 31.09</w:t>
      </w:r>
      <w:r>
        <w:t xml:space="preserve"> </w:t>
      </w:r>
      <w:r w:rsidRPr="00A65245">
        <w:t>=</w:t>
      </w:r>
      <w:r w:rsidRPr="00A65245">
        <w:tab/>
        <w:t>1.4</w:t>
      </w:r>
      <w:r>
        <w:t>9</w:t>
      </w:r>
      <w:r w:rsidRPr="00A65245">
        <w:t>26</w:t>
      </w:r>
    </w:p>
    <w:p w14:paraId="22357FDF" w14:textId="449AE3CF" w:rsidR="000F612D" w:rsidRPr="00A65245" w:rsidRDefault="000F612D" w:rsidP="000F612D">
      <w:r w:rsidRPr="00A65245">
        <w:t xml:space="preserve">Log </w:t>
      </w:r>
      <w:r w:rsidR="00576DD7">
        <w:t>0.00</w:t>
      </w:r>
      <w:r w:rsidRPr="00A65245">
        <w:t>3109</w:t>
      </w:r>
      <w:r>
        <w:t xml:space="preserve"> </w:t>
      </w:r>
      <w:r w:rsidRPr="00A65245">
        <w:t>=</w:t>
      </w:r>
      <w:r>
        <w:t xml:space="preserve"> </w:t>
      </w:r>
      <w:r w:rsidRPr="00A65245">
        <w:t>1.4</w:t>
      </w:r>
      <w:r>
        <w:t>9</w:t>
      </w:r>
      <w:r w:rsidRPr="00A65245">
        <w:t>26</w:t>
      </w:r>
      <w:r w:rsidR="005E4F66">
        <w:t xml:space="preserve"> -</w:t>
      </w:r>
      <w:r w:rsidRPr="00A65245">
        <w:t xml:space="preserve"> </w:t>
      </w:r>
      <w:r w:rsidR="00576DD7">
        <w:t>4</w:t>
      </w:r>
      <w:r w:rsidRPr="00A65245">
        <w:t xml:space="preserve"> </w:t>
      </w:r>
    </w:p>
    <w:p w14:paraId="79774083" w14:textId="69CFD417" w:rsidR="000F612D" w:rsidRDefault="00576DD7" w:rsidP="000F612D">
      <w:r w:rsidRPr="00A65245">
        <w:t xml:space="preserve">Log </w:t>
      </w:r>
      <w:r>
        <w:t>0.00</w:t>
      </w:r>
      <w:r w:rsidRPr="00A65245">
        <w:t>3109</w:t>
      </w:r>
      <w:r>
        <w:t xml:space="preserve"> </w:t>
      </w:r>
      <w:r w:rsidR="000F612D" w:rsidRPr="00A65245">
        <w:t>=</w:t>
      </w:r>
      <w:r w:rsidR="000F612D">
        <w:t xml:space="preserve"> </w:t>
      </w:r>
      <w:r w:rsidR="00B54D0D">
        <w:t>-2.5074</w:t>
      </w:r>
      <w:r w:rsidR="000F612D">
        <w:t xml:space="preserve"> ---------Answer</w:t>
      </w:r>
    </w:p>
    <w:p w14:paraId="1A922E17" w14:textId="12BEF4DB" w:rsidR="00B54D0D" w:rsidRPr="00782948" w:rsidRDefault="00B54D0D" w:rsidP="00B54D0D">
      <w:pPr>
        <w:rPr>
          <w:b/>
          <w:bCs/>
          <w:color w:val="FF0000"/>
        </w:rPr>
      </w:pPr>
      <w:r w:rsidRPr="00782948">
        <w:rPr>
          <w:b/>
          <w:bCs/>
          <w:color w:val="FF0000"/>
        </w:rPr>
        <w:t>(</w:t>
      </w:r>
      <w:r>
        <w:rPr>
          <w:b/>
          <w:bCs/>
          <w:color w:val="FF0000"/>
        </w:rPr>
        <w:t>iv</w:t>
      </w:r>
      <w:r w:rsidRPr="00782948">
        <w:rPr>
          <w:b/>
          <w:bCs/>
          <w:color w:val="FF0000"/>
        </w:rPr>
        <w:t>)</w:t>
      </w:r>
      <w:r w:rsidRPr="00782948">
        <w:rPr>
          <w:b/>
          <w:bCs/>
          <w:color w:val="FF0000"/>
        </w:rPr>
        <w:tab/>
        <w:t xml:space="preserve">log </w:t>
      </w:r>
      <w:r>
        <w:rPr>
          <w:b/>
          <w:bCs/>
          <w:color w:val="FF0000"/>
        </w:rPr>
        <w:t>3109.0</w:t>
      </w:r>
    </w:p>
    <w:p w14:paraId="74FEEFC2" w14:textId="77777777" w:rsidR="00B54D0D" w:rsidRDefault="00B54D0D" w:rsidP="00B54D0D">
      <w:pPr>
        <w:rPr>
          <w:b/>
          <w:bCs/>
        </w:rPr>
      </w:pPr>
      <w:r>
        <w:rPr>
          <w:b/>
          <w:bCs/>
        </w:rPr>
        <w:t>SOLUTION</w:t>
      </w:r>
    </w:p>
    <w:p w14:paraId="7340E9A6" w14:textId="77777777" w:rsidR="00B54D0D" w:rsidRPr="00A65245" w:rsidRDefault="00B54D0D" w:rsidP="00B54D0D">
      <w:r w:rsidRPr="00A65245">
        <w:t>Log 31.09</w:t>
      </w:r>
      <w:r>
        <w:t xml:space="preserve"> </w:t>
      </w:r>
      <w:r w:rsidRPr="00A65245">
        <w:t>=</w:t>
      </w:r>
      <w:r w:rsidRPr="00A65245">
        <w:tab/>
        <w:t>1.4</w:t>
      </w:r>
      <w:r>
        <w:t>9</w:t>
      </w:r>
      <w:r w:rsidRPr="00A65245">
        <w:t>26</w:t>
      </w:r>
    </w:p>
    <w:p w14:paraId="1C506F08" w14:textId="1D125D19" w:rsidR="00B54D0D" w:rsidRPr="00A65245" w:rsidRDefault="00B54D0D" w:rsidP="00B54D0D">
      <w:r w:rsidRPr="00A65245">
        <w:t>Log 3109</w:t>
      </w:r>
      <w:r w:rsidR="004B5526">
        <w:t>.0</w:t>
      </w:r>
      <w:r>
        <w:t xml:space="preserve"> </w:t>
      </w:r>
      <w:r w:rsidRPr="00A65245">
        <w:t>=</w:t>
      </w:r>
      <w:r>
        <w:t xml:space="preserve"> </w:t>
      </w:r>
      <w:r w:rsidRPr="00A65245">
        <w:t>1.4</w:t>
      </w:r>
      <w:r>
        <w:t>9</w:t>
      </w:r>
      <w:r w:rsidRPr="00A65245">
        <w:t>26</w:t>
      </w:r>
      <w:r>
        <w:t xml:space="preserve"> </w:t>
      </w:r>
      <w:r w:rsidR="004B5526">
        <w:t>+2</w:t>
      </w:r>
      <w:r w:rsidRPr="00A65245">
        <w:t xml:space="preserve"> </w:t>
      </w:r>
    </w:p>
    <w:p w14:paraId="54C044C5" w14:textId="0457F6F5" w:rsidR="00B54D0D" w:rsidRDefault="004B5526" w:rsidP="00B54D0D">
      <w:r w:rsidRPr="00A65245">
        <w:t>Log 3109</w:t>
      </w:r>
      <w:r>
        <w:t xml:space="preserve">.0 </w:t>
      </w:r>
      <w:r w:rsidR="00B54D0D" w:rsidRPr="00A65245">
        <w:t>=</w:t>
      </w:r>
      <w:r w:rsidR="00B54D0D">
        <w:t xml:space="preserve"> </w:t>
      </w:r>
      <w:r>
        <w:t>3.4926</w:t>
      </w:r>
      <w:r w:rsidR="00B54D0D">
        <w:t xml:space="preserve"> ---------Answer</w:t>
      </w:r>
    </w:p>
    <w:p w14:paraId="0D5F3656" w14:textId="0CBB5FBB" w:rsidR="00F56D47" w:rsidRPr="00782948" w:rsidRDefault="00F56D47" w:rsidP="00F56D47">
      <w:pPr>
        <w:rPr>
          <w:b/>
          <w:bCs/>
          <w:color w:val="FF0000"/>
        </w:rPr>
      </w:pPr>
      <w:r w:rsidRPr="00782948">
        <w:rPr>
          <w:b/>
          <w:bCs/>
          <w:color w:val="FF0000"/>
        </w:rPr>
        <w:t>(</w:t>
      </w:r>
      <w:r>
        <w:rPr>
          <w:b/>
          <w:bCs/>
          <w:color w:val="FF0000"/>
        </w:rPr>
        <w:t>v</w:t>
      </w:r>
      <w:r w:rsidRPr="00782948">
        <w:rPr>
          <w:b/>
          <w:bCs/>
          <w:color w:val="FF0000"/>
        </w:rPr>
        <w:t>)</w:t>
      </w:r>
      <w:r w:rsidRPr="00782948">
        <w:rPr>
          <w:b/>
          <w:bCs/>
          <w:color w:val="FF0000"/>
        </w:rPr>
        <w:tab/>
        <w:t xml:space="preserve">log </w:t>
      </w:r>
      <w:r>
        <w:rPr>
          <w:b/>
          <w:bCs/>
          <w:color w:val="FF0000"/>
        </w:rPr>
        <w:t>310.942</w:t>
      </w:r>
    </w:p>
    <w:p w14:paraId="18B430F9" w14:textId="77777777" w:rsidR="00F56D47" w:rsidRDefault="00F56D47" w:rsidP="00F56D47">
      <w:pPr>
        <w:rPr>
          <w:b/>
          <w:bCs/>
        </w:rPr>
      </w:pPr>
      <w:r>
        <w:rPr>
          <w:b/>
          <w:bCs/>
        </w:rPr>
        <w:t>SOLUTION</w:t>
      </w:r>
    </w:p>
    <w:p w14:paraId="53C78EFB" w14:textId="77777777" w:rsidR="00F56D47" w:rsidRPr="00A65245" w:rsidRDefault="00F56D47" w:rsidP="00F56D47">
      <w:r w:rsidRPr="00A65245">
        <w:t>Log 31.09</w:t>
      </w:r>
      <w:r>
        <w:t xml:space="preserve"> </w:t>
      </w:r>
      <w:r w:rsidRPr="00A65245">
        <w:t>=</w:t>
      </w:r>
      <w:r w:rsidRPr="00A65245">
        <w:tab/>
        <w:t>1.4</w:t>
      </w:r>
      <w:r>
        <w:t>9</w:t>
      </w:r>
      <w:r w:rsidRPr="00A65245">
        <w:t>26</w:t>
      </w:r>
    </w:p>
    <w:p w14:paraId="29C51AD0" w14:textId="27B6EB7A" w:rsidR="00F56D47" w:rsidRDefault="00F56D47" w:rsidP="00F56D47">
      <w:r w:rsidRPr="00A65245">
        <w:t>Log 310</w:t>
      </w:r>
      <w:r w:rsidR="00E37FF9">
        <w:t>.</w:t>
      </w:r>
      <w:r w:rsidRPr="00A65245">
        <w:t>9</w:t>
      </w:r>
      <w:r w:rsidR="00A358E0">
        <w:t>42</w:t>
      </w:r>
      <w:r>
        <w:t xml:space="preserve"> </w:t>
      </w:r>
      <w:r w:rsidRPr="00A65245">
        <w:t>=</w:t>
      </w:r>
      <w:r>
        <w:t xml:space="preserve"> </w:t>
      </w:r>
      <w:r w:rsidRPr="00A65245">
        <w:t>1.4</w:t>
      </w:r>
      <w:r>
        <w:t>9</w:t>
      </w:r>
      <w:r w:rsidRPr="00A65245">
        <w:t>26</w:t>
      </w:r>
      <w:r>
        <w:t xml:space="preserve"> +</w:t>
      </w:r>
      <w:r w:rsidR="00E37FF9">
        <w:t>1</w:t>
      </w:r>
    </w:p>
    <w:p w14:paraId="09A2590F" w14:textId="70F8866B" w:rsidR="00F56D47" w:rsidRDefault="00D73EA8" w:rsidP="00F56D47">
      <w:r>
        <w:t xml:space="preserve">Log 310.942 = </w:t>
      </w:r>
      <w:r w:rsidR="00E37FF9">
        <w:t>2</w:t>
      </w:r>
      <w:r w:rsidR="00F56D47">
        <w:t>.4926 ---------Answer</w:t>
      </w:r>
    </w:p>
    <w:p w14:paraId="656003B4" w14:textId="660ADFB2" w:rsidR="00D73EA8" w:rsidRPr="00782948" w:rsidRDefault="00D73EA8" w:rsidP="00D73EA8">
      <w:pPr>
        <w:rPr>
          <w:b/>
          <w:bCs/>
          <w:color w:val="FF0000"/>
        </w:rPr>
      </w:pPr>
      <w:r w:rsidRPr="00782948">
        <w:rPr>
          <w:b/>
          <w:bCs/>
          <w:color w:val="FF0000"/>
        </w:rPr>
        <w:t>(</w:t>
      </w:r>
      <w:r>
        <w:rPr>
          <w:b/>
          <w:bCs/>
          <w:color w:val="FF0000"/>
        </w:rPr>
        <w:t>vi</w:t>
      </w:r>
      <w:r w:rsidRPr="00782948">
        <w:rPr>
          <w:b/>
          <w:bCs/>
          <w:color w:val="FF0000"/>
        </w:rPr>
        <w:t>)</w:t>
      </w:r>
      <w:r w:rsidRPr="00782948">
        <w:rPr>
          <w:b/>
          <w:bCs/>
          <w:color w:val="FF0000"/>
        </w:rPr>
        <w:tab/>
        <w:t xml:space="preserve">log </w:t>
      </w:r>
      <w:r>
        <w:rPr>
          <w:b/>
          <w:bCs/>
          <w:color w:val="FF0000"/>
        </w:rPr>
        <w:t>310926</w:t>
      </w:r>
    </w:p>
    <w:p w14:paraId="2F7B0A86" w14:textId="77777777" w:rsidR="00D73EA8" w:rsidRDefault="00D73EA8" w:rsidP="00D73EA8">
      <w:pPr>
        <w:rPr>
          <w:b/>
          <w:bCs/>
        </w:rPr>
      </w:pPr>
      <w:r>
        <w:rPr>
          <w:b/>
          <w:bCs/>
        </w:rPr>
        <w:t>SOLUTION</w:t>
      </w:r>
    </w:p>
    <w:p w14:paraId="1E4F935E" w14:textId="77777777" w:rsidR="00D73EA8" w:rsidRPr="00A65245" w:rsidRDefault="00D73EA8" w:rsidP="00D73EA8">
      <w:r w:rsidRPr="00A65245">
        <w:t>Log 31.09</w:t>
      </w:r>
      <w:r>
        <w:t xml:space="preserve"> </w:t>
      </w:r>
      <w:r w:rsidRPr="00A65245">
        <w:t>=</w:t>
      </w:r>
      <w:r w:rsidRPr="00A65245">
        <w:tab/>
        <w:t>1.4</w:t>
      </w:r>
      <w:r>
        <w:t>9</w:t>
      </w:r>
      <w:r w:rsidRPr="00A65245">
        <w:t>26</w:t>
      </w:r>
    </w:p>
    <w:p w14:paraId="6DD54B12" w14:textId="3AF4C0D4" w:rsidR="00D73EA8" w:rsidRDefault="00D73EA8" w:rsidP="00D73EA8">
      <w:r w:rsidRPr="00A65245">
        <w:t>Log 3109</w:t>
      </w:r>
      <w:r w:rsidR="008F359C">
        <w:t>26</w:t>
      </w:r>
      <w:r w:rsidR="00DE5AB7">
        <w:t>.</w:t>
      </w:r>
      <w:r>
        <w:t xml:space="preserve"> </w:t>
      </w:r>
      <w:r w:rsidRPr="00A65245">
        <w:t>=</w:t>
      </w:r>
      <w:r>
        <w:t xml:space="preserve"> </w:t>
      </w:r>
      <w:r w:rsidRPr="00A65245">
        <w:t>1.4</w:t>
      </w:r>
      <w:r>
        <w:t>9</w:t>
      </w:r>
      <w:r w:rsidRPr="00A65245">
        <w:t>26</w:t>
      </w:r>
      <w:r>
        <w:t xml:space="preserve"> +</w:t>
      </w:r>
      <w:r w:rsidR="008F359C">
        <w:t>4</w:t>
      </w:r>
      <w:r w:rsidRPr="00A65245">
        <w:t xml:space="preserve"> </w:t>
      </w:r>
    </w:p>
    <w:p w14:paraId="2AADEE25" w14:textId="5A965E8E" w:rsidR="00D73EA8" w:rsidRDefault="008F46B7" w:rsidP="00D73EA8">
      <w:r w:rsidRPr="00A65245">
        <w:t>Log 3109</w:t>
      </w:r>
      <w:r>
        <w:t xml:space="preserve">26 </w:t>
      </w:r>
      <w:r w:rsidR="00D73EA8">
        <w:t xml:space="preserve">= </w:t>
      </w:r>
      <w:r>
        <w:t>5.4926</w:t>
      </w:r>
      <w:r w:rsidR="00D73EA8">
        <w:t xml:space="preserve"> ---------Answer</w:t>
      </w:r>
    </w:p>
    <w:p w14:paraId="55B649BF" w14:textId="77777777" w:rsidR="00DE5AB7" w:rsidRDefault="00DE5AB7" w:rsidP="00D73EA8"/>
    <w:p w14:paraId="13937EAA" w14:textId="77777777" w:rsidR="00782948" w:rsidRDefault="00782948"/>
    <w:sectPr w:rsidR="007829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C4BF5"/>
    <w:multiLevelType w:val="hybridMultilevel"/>
    <w:tmpl w:val="3D36C95A"/>
    <w:lvl w:ilvl="0" w:tplc="79C860C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D586C"/>
    <w:multiLevelType w:val="hybridMultilevel"/>
    <w:tmpl w:val="3D36C95A"/>
    <w:lvl w:ilvl="0" w:tplc="79C860C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1D7F14"/>
    <w:multiLevelType w:val="hybridMultilevel"/>
    <w:tmpl w:val="22CEB2CE"/>
    <w:lvl w:ilvl="0" w:tplc="B09C06B2">
      <w:start w:val="7443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795C9B"/>
    <w:multiLevelType w:val="hybridMultilevel"/>
    <w:tmpl w:val="61B8680E"/>
    <w:lvl w:ilvl="0" w:tplc="3E56E0DE">
      <w:start w:val="954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430C04"/>
    <w:multiLevelType w:val="hybridMultilevel"/>
    <w:tmpl w:val="E4923A7C"/>
    <w:lvl w:ilvl="0" w:tplc="79C860C0">
      <w:start w:val="4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475C29"/>
    <w:multiLevelType w:val="hybridMultilevel"/>
    <w:tmpl w:val="3D36C95A"/>
    <w:lvl w:ilvl="0" w:tplc="79C860C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9043A0"/>
    <w:multiLevelType w:val="hybridMultilevel"/>
    <w:tmpl w:val="8EEA2D0C"/>
    <w:lvl w:ilvl="0" w:tplc="7B106FE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MTQyMDE3tbAwMTdW0lEKTi0uzszPAykwqgUAwI5N4ywAAAA="/>
  </w:docVars>
  <w:rsids>
    <w:rsidRoot w:val="003F284D"/>
    <w:rsid w:val="00024EDC"/>
    <w:rsid w:val="000327FA"/>
    <w:rsid w:val="00033B31"/>
    <w:rsid w:val="000F2922"/>
    <w:rsid w:val="000F612D"/>
    <w:rsid w:val="00101176"/>
    <w:rsid w:val="00106737"/>
    <w:rsid w:val="0014343A"/>
    <w:rsid w:val="001660FE"/>
    <w:rsid w:val="00176F86"/>
    <w:rsid w:val="001B025B"/>
    <w:rsid w:val="00200E19"/>
    <w:rsid w:val="0027333A"/>
    <w:rsid w:val="00297CB6"/>
    <w:rsid w:val="002B020C"/>
    <w:rsid w:val="002E0B65"/>
    <w:rsid w:val="00311DE0"/>
    <w:rsid w:val="00324B99"/>
    <w:rsid w:val="0038034E"/>
    <w:rsid w:val="0038578F"/>
    <w:rsid w:val="003F12BA"/>
    <w:rsid w:val="003F284D"/>
    <w:rsid w:val="003F2A20"/>
    <w:rsid w:val="003F30D3"/>
    <w:rsid w:val="00403051"/>
    <w:rsid w:val="0046713C"/>
    <w:rsid w:val="00471FA4"/>
    <w:rsid w:val="00491D17"/>
    <w:rsid w:val="0049424A"/>
    <w:rsid w:val="004A004A"/>
    <w:rsid w:val="004B41FE"/>
    <w:rsid w:val="004B5526"/>
    <w:rsid w:val="004F4F8D"/>
    <w:rsid w:val="005041FB"/>
    <w:rsid w:val="005110BD"/>
    <w:rsid w:val="00526F77"/>
    <w:rsid w:val="00554F2F"/>
    <w:rsid w:val="00565FE8"/>
    <w:rsid w:val="00576DD7"/>
    <w:rsid w:val="005A4ED8"/>
    <w:rsid w:val="005A77AE"/>
    <w:rsid w:val="005C32EC"/>
    <w:rsid w:val="005E4F66"/>
    <w:rsid w:val="00623A89"/>
    <w:rsid w:val="006302AB"/>
    <w:rsid w:val="006646F6"/>
    <w:rsid w:val="00690E0F"/>
    <w:rsid w:val="006B290D"/>
    <w:rsid w:val="006D2565"/>
    <w:rsid w:val="006E6682"/>
    <w:rsid w:val="006F65F1"/>
    <w:rsid w:val="007074CD"/>
    <w:rsid w:val="00715464"/>
    <w:rsid w:val="0075720E"/>
    <w:rsid w:val="00782948"/>
    <w:rsid w:val="007843EA"/>
    <w:rsid w:val="007A602C"/>
    <w:rsid w:val="007D5DA3"/>
    <w:rsid w:val="007E21E4"/>
    <w:rsid w:val="007F70E2"/>
    <w:rsid w:val="00843F63"/>
    <w:rsid w:val="00862985"/>
    <w:rsid w:val="00870A49"/>
    <w:rsid w:val="008913D1"/>
    <w:rsid w:val="008A77A6"/>
    <w:rsid w:val="008B7438"/>
    <w:rsid w:val="008C1B18"/>
    <w:rsid w:val="008D39AA"/>
    <w:rsid w:val="008F359C"/>
    <w:rsid w:val="008F46B7"/>
    <w:rsid w:val="00900AF0"/>
    <w:rsid w:val="00910BC7"/>
    <w:rsid w:val="00911252"/>
    <w:rsid w:val="0091749B"/>
    <w:rsid w:val="00921434"/>
    <w:rsid w:val="00932558"/>
    <w:rsid w:val="009341B6"/>
    <w:rsid w:val="00952FBD"/>
    <w:rsid w:val="00957631"/>
    <w:rsid w:val="009A69CF"/>
    <w:rsid w:val="009C29A9"/>
    <w:rsid w:val="009D1A7B"/>
    <w:rsid w:val="009E1083"/>
    <w:rsid w:val="00A358E0"/>
    <w:rsid w:val="00A65245"/>
    <w:rsid w:val="00A7713B"/>
    <w:rsid w:val="00AE161C"/>
    <w:rsid w:val="00AE5780"/>
    <w:rsid w:val="00AF341F"/>
    <w:rsid w:val="00B54D0D"/>
    <w:rsid w:val="00B97DC3"/>
    <w:rsid w:val="00BA273E"/>
    <w:rsid w:val="00BA4FE7"/>
    <w:rsid w:val="00BB59C2"/>
    <w:rsid w:val="00BC230D"/>
    <w:rsid w:val="00BC2BE6"/>
    <w:rsid w:val="00C066AC"/>
    <w:rsid w:val="00C428C2"/>
    <w:rsid w:val="00C51E87"/>
    <w:rsid w:val="00C550CC"/>
    <w:rsid w:val="00C770DD"/>
    <w:rsid w:val="00C93120"/>
    <w:rsid w:val="00CC016F"/>
    <w:rsid w:val="00D3311F"/>
    <w:rsid w:val="00D36706"/>
    <w:rsid w:val="00D554B4"/>
    <w:rsid w:val="00D73EA8"/>
    <w:rsid w:val="00D777FA"/>
    <w:rsid w:val="00D83639"/>
    <w:rsid w:val="00D8782B"/>
    <w:rsid w:val="00DE5AB7"/>
    <w:rsid w:val="00DF651B"/>
    <w:rsid w:val="00E12B94"/>
    <w:rsid w:val="00E176C6"/>
    <w:rsid w:val="00E234F2"/>
    <w:rsid w:val="00E31683"/>
    <w:rsid w:val="00E37FF9"/>
    <w:rsid w:val="00E63A3F"/>
    <w:rsid w:val="00EA1276"/>
    <w:rsid w:val="00EA5878"/>
    <w:rsid w:val="00EB316B"/>
    <w:rsid w:val="00F11844"/>
    <w:rsid w:val="00F56D47"/>
    <w:rsid w:val="00F6240F"/>
    <w:rsid w:val="00FB71B9"/>
    <w:rsid w:val="00FC24A5"/>
    <w:rsid w:val="00FD3592"/>
    <w:rsid w:val="00FD4FAF"/>
    <w:rsid w:val="00FE4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39A66"/>
  <w15:chartTrackingRefBased/>
  <w15:docId w15:val="{6D762373-A7B6-47B3-A7F5-AF8B75991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28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11</Pages>
  <Words>595</Words>
  <Characters>339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2</cp:revision>
  <dcterms:created xsi:type="dcterms:W3CDTF">2021-11-24T15:26:00Z</dcterms:created>
  <dcterms:modified xsi:type="dcterms:W3CDTF">2021-11-25T17:00:00Z</dcterms:modified>
</cp:coreProperties>
</file>